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5CB1D174" w:rsidR="00C1401E" w:rsidRPr="00420195" w:rsidRDefault="00DA1AB2" w:rsidP="00B0085A">
      <w:pPr>
        <w:pStyle w:val="Kop1"/>
        <w:rPr>
          <w:lang w:val="it-IT"/>
        </w:rPr>
      </w:pPr>
      <w:r w:rsidRPr="00420195">
        <w:rPr>
          <w:lang w:val="it-IT"/>
        </w:rPr>
        <w:t xml:space="preserve">PO Informatica </w:t>
      </w:r>
      <w:r w:rsidR="00C1401E" w:rsidRPr="00420195">
        <w:rPr>
          <w:lang w:val="it-IT"/>
        </w:rPr>
        <w:t>Galgje</w:t>
      </w:r>
      <w:r w:rsidR="00B0085A" w:rsidRPr="00420195">
        <w:rPr>
          <w:lang w:val="it-IT"/>
        </w:rPr>
        <w:t xml:space="preserve"> </w:t>
      </w:r>
      <w:r w:rsidRPr="00420195">
        <w:rPr>
          <w:lang w:val="it-IT"/>
        </w:rPr>
        <w:t xml:space="preserve">(met </w:t>
      </w:r>
      <w:r w:rsidR="00B0085A" w:rsidRPr="00420195">
        <w:rPr>
          <w:lang w:val="it-IT"/>
        </w:rPr>
        <w:t>Python</w:t>
      </w:r>
      <w:r w:rsidRPr="00420195">
        <w:rPr>
          <w:lang w:val="it-IT"/>
        </w:rPr>
        <w:t>)</w:t>
      </w:r>
    </w:p>
    <w:p w14:paraId="5CCAE1DD" w14:textId="6CCB819D" w:rsidR="006330A2" w:rsidRPr="00E05087" w:rsidRDefault="00C1401E" w:rsidP="00A72C0B">
      <w:r w:rsidRPr="00E05087">
        <w:t>In deze opdracht</w:t>
      </w:r>
      <w:r w:rsidR="00947E05">
        <w:t xml:space="preserve"> gaan we het galgje-spel bouwen: een persoon speelt tegen een computer.</w:t>
      </w:r>
      <w:r w:rsidRPr="00E05087">
        <w:t xml:space="preserve"> </w:t>
      </w:r>
      <w:r w:rsidR="00A72C0B" w:rsidRPr="00E05087">
        <w:t>Deel de opdracht op in stukjes. Probeer het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 Het is de bedoeling dat </w:t>
      </w:r>
      <w:r w:rsidR="00A96CAD">
        <w:t>je</w:t>
      </w:r>
      <w:r w:rsidR="00A72C0B" w:rsidRPr="00E05087">
        <w:t xml:space="preserve"> zo veel mogelijk </w:t>
      </w:r>
      <w:r w:rsidR="00A72C0B" w:rsidRPr="00E05087">
        <w:rPr>
          <w:b/>
        </w:rPr>
        <w:t>zelfstandig</w:t>
      </w:r>
      <w:r w:rsidR="00A72C0B" w:rsidRPr="00E05087">
        <w:t xml:space="preserve"> aan de slag gaan, zonder te veel hulp van de docent.</w:t>
      </w:r>
      <w:r w:rsidR="00A96CAD">
        <w:t xml:space="preserve"> Help elkaar als je vastloopt.</w:t>
      </w:r>
      <w:r w:rsidR="00A72C0B" w:rsidRPr="00E05087">
        <w:t xml:space="preserve"> Laat zien wat je geleerd hebt, dus ook hoe je fouten uit je eigen code kunt halen. </w:t>
      </w:r>
    </w:p>
    <w:p w14:paraId="5BBDEAE7" w14:textId="28B79C80" w:rsidR="009F7415" w:rsidRDefault="009F7415" w:rsidP="00A775EF">
      <w:pPr>
        <w:pStyle w:val="Kop2"/>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1FE97557" w14:textId="3637A5EB" w:rsidR="009F7415" w:rsidRPr="002E3340" w:rsidRDefault="009F7415" w:rsidP="009F7415">
      <w:pPr>
        <w:rPr>
          <w:b/>
        </w:rPr>
      </w:pPr>
      <w:r w:rsidRPr="00E05087">
        <w:rPr>
          <w:b/>
        </w:rPr>
        <w:t>Inleveren op:</w:t>
      </w:r>
      <w:r w:rsidR="003F7DDE">
        <w:rPr>
          <w:b/>
        </w:rPr>
        <w:t xml:space="preserve"> zie planner </w:t>
      </w:r>
      <w:r w:rsidRPr="00E05087">
        <w:t xml:space="preserve">(Te laat </w:t>
      </w:r>
      <w:r w:rsidR="002E3340">
        <w:t>inleveren</w:t>
      </w:r>
      <w:r w:rsidRPr="00E05087">
        <w:t xml:space="preserve"> betekend een</w:t>
      </w:r>
      <w:r w:rsidR="00153494">
        <w:t xml:space="preserve"> </w:t>
      </w:r>
      <w:r w:rsidR="007B09F1">
        <w:t>half</w:t>
      </w:r>
      <w:r w:rsidRPr="00E05087">
        <w:t xml:space="preserve"> punt aftrek van je cijfer, met daarna per 24 uur weer </w:t>
      </w:r>
      <w:r w:rsidR="00C8583A" w:rsidRPr="00E05087">
        <w:t xml:space="preserve">een half punt </w:t>
      </w:r>
      <w:r w:rsidRPr="00E05087">
        <w:t>aftrek)</w:t>
      </w:r>
    </w:p>
    <w:p w14:paraId="5A4740C7" w14:textId="1D675BED" w:rsidR="009F7415" w:rsidRPr="00E05087" w:rsidRDefault="00062E96" w:rsidP="009F7415">
      <w:r>
        <w:t>I</w:t>
      </w:r>
      <w:r w:rsidR="009F7415">
        <w:t xml:space="preserve">nleveren </w:t>
      </w:r>
      <w:r w:rsidR="69D62772">
        <w:t>in Teams</w:t>
      </w:r>
      <w:r w:rsidR="43EB886A">
        <w:t xml:space="preserve"> </w:t>
      </w:r>
      <w:r w:rsidR="4E9E5E03">
        <w:t xml:space="preserve">&gt; </w:t>
      </w:r>
      <w:r w:rsidR="43EB886A">
        <w:t>Opdrachten</w:t>
      </w:r>
      <w:r w:rsidR="009F7415">
        <w:t>:</w:t>
      </w:r>
    </w:p>
    <w:p w14:paraId="412F16DA" w14:textId="15170523" w:rsidR="00990EDA" w:rsidRDefault="00990EDA" w:rsidP="00990EDA">
      <w:pPr>
        <w:pStyle w:val="Lijstalinea"/>
        <w:numPr>
          <w:ilvl w:val="0"/>
          <w:numId w:val="3"/>
        </w:numPr>
      </w:pPr>
      <w:r>
        <w:t>Verslag:</w:t>
      </w:r>
    </w:p>
    <w:p w14:paraId="241F649F" w14:textId="6B42CE69" w:rsidR="008244C7" w:rsidRDefault="008244C7" w:rsidP="00A96CAD">
      <w:pPr>
        <w:pStyle w:val="Lijstalinea"/>
        <w:numPr>
          <w:ilvl w:val="1"/>
          <w:numId w:val="3"/>
        </w:numPr>
      </w:pPr>
      <w:r>
        <w:t>Met wie heb je samengewerkt.</w:t>
      </w:r>
    </w:p>
    <w:p w14:paraId="0D2BB06E" w14:textId="0B03995E" w:rsidR="009F7415" w:rsidRDefault="009F7415" w:rsidP="00A96CAD">
      <w:pPr>
        <w:pStyle w:val="Lijstalinea"/>
        <w:numPr>
          <w:ilvl w:val="1"/>
          <w:numId w:val="3"/>
        </w:numPr>
      </w:pPr>
      <w:r w:rsidRPr="00E05087">
        <w:t xml:space="preserve">(een foto van) je </w:t>
      </w:r>
      <w:r w:rsidR="009B2905">
        <w:t>stroomdiagram</w:t>
      </w:r>
    </w:p>
    <w:p w14:paraId="14EBF243" w14:textId="4C09766B" w:rsidR="00990EDA" w:rsidRPr="00E05087" w:rsidRDefault="0001185F" w:rsidP="00990EDA">
      <w:pPr>
        <w:pStyle w:val="Lijstalinea"/>
        <w:numPr>
          <w:ilvl w:val="1"/>
          <w:numId w:val="3"/>
        </w:numPr>
      </w:pPr>
      <w:r>
        <w:t>Korte u</w:t>
      </w:r>
      <w:r w:rsidR="00990EDA">
        <w:t>itleg van wat wel/niet werkt, en welke uitbreidingen je hebt toegevoegd.</w:t>
      </w:r>
    </w:p>
    <w:p w14:paraId="601C2162" w14:textId="12012B40" w:rsidR="009F7415" w:rsidRPr="00E05087" w:rsidRDefault="009817FE" w:rsidP="009F7415">
      <w:pPr>
        <w:pStyle w:val="Lijstalinea"/>
        <w:numPr>
          <w:ilvl w:val="0"/>
          <w:numId w:val="3"/>
        </w:numPr>
      </w:pPr>
      <w:r>
        <w:t>Een link naar j</w:t>
      </w:r>
      <w:r w:rsidR="009F7415" w:rsidRPr="00E05087">
        <w:t>e python code</w:t>
      </w:r>
      <w:r>
        <w:t xml:space="preserve"> in repl.i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6CB5DBCF"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752AC4">
        <w:t>Z</w:t>
      </w:r>
      <w:r w:rsidR="006D3741">
        <w:t xml:space="preserve">onder toestemming van Renske </w:t>
      </w:r>
      <w:r w:rsidR="00752AC4">
        <w:t xml:space="preserve">vooraf, </w:t>
      </w:r>
      <w:r w:rsidR="006D3741">
        <w:t>wordt e</w:t>
      </w:r>
      <w:r w:rsidR="009B0E4C">
        <w:t>lk</w:t>
      </w:r>
      <w:r w:rsidR="009B09F3">
        <w:t xml:space="preserve"> ander </w:t>
      </w:r>
      <w:r w:rsidR="00C60FA4">
        <w:t>aanpak</w:t>
      </w:r>
      <w:r w:rsidR="009B09F3">
        <w:t xml:space="preserve"> </w:t>
      </w:r>
      <w:r w:rsidR="009B0E4C" w:rsidRPr="00071116">
        <w:rPr>
          <w:b/>
        </w:rPr>
        <w:t>niet</w:t>
      </w:r>
      <w:r w:rsidR="009B0E4C">
        <w:t xml:space="preserve"> </w:t>
      </w:r>
      <w:r w:rsidR="00071116">
        <w:t>ge</w:t>
      </w:r>
      <w:r w:rsidR="0026511B">
        <w:t>accepteert</w:t>
      </w:r>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185A9339" w:rsidR="009F7415" w:rsidRDefault="009F7415" w:rsidP="00A72C0B">
      <w:pPr>
        <w:pStyle w:val="Kop2"/>
      </w:pPr>
      <w:r w:rsidRPr="00E05087">
        <w:lastRenderedPageBreak/>
        <w:t>Beoordeling:</w:t>
      </w:r>
    </w:p>
    <w:p w14:paraId="65CEA3FB" w14:textId="77777777" w:rsidR="002F2BE8" w:rsidRPr="002F2BE8" w:rsidRDefault="002F2BE8" w:rsidP="002F2BE8"/>
    <w:tbl>
      <w:tblPr>
        <w:tblStyle w:val="Tabelraster"/>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77777777" w:rsidR="00B26398" w:rsidRPr="00E05087" w:rsidRDefault="00B26398" w:rsidP="00B26398">
            <w:r>
              <w:t xml:space="preserve">Je levert je verslag (ontwerp+link)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7777777" w:rsidR="007448D6" w:rsidRDefault="007448D6" w:rsidP="007448D6">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45D2D6DE" w14:textId="59226E2F" w:rsidR="007448D6" w:rsidRPr="00E05087" w:rsidRDefault="007448D6" w:rsidP="00AB016F">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7C3EA3C3"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_streepjes</w:t>
            </w:r>
            <w:r>
              <w:rPr>
                <w:rFonts w:ascii="Calibri" w:hAnsi="Calibri" w:cs="Calibri"/>
                <w:color w:val="000000"/>
              </w:rPr>
              <w:t xml:space="preserve">) en constanten met hoofdletters. Functies zijn </w:t>
            </w:r>
            <w:r w:rsidR="00DA25BB">
              <w:rPr>
                <w:rFonts w:ascii="Calibri" w:hAnsi="Calibri" w:cs="Calibri"/>
                <w:color w:val="000000"/>
              </w:rPr>
              <w:t>met</w:t>
            </w:r>
            <w:r>
              <w:rPr>
                <w:rFonts w:ascii="Calibri" w:hAnsi="Calibri" w:cs="Calibri"/>
                <w:color w:val="000000"/>
              </w:rPr>
              <w:t xml:space="preserve"> werkwoorden omschreven, variabelen middels zelfstandige naamwoorden. </w:t>
            </w:r>
          </w:p>
          <w:p w14:paraId="5C590804" w14:textId="4F21EC70"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77777777" w:rsidR="007448D6" w:rsidRDefault="007448D6" w:rsidP="007448D6">
            <w:pPr>
              <w:rPr>
                <w:rFonts w:ascii="Calibri" w:hAnsi="Calibri" w:cs="Calibri"/>
                <w:color w:val="000000"/>
              </w:rPr>
            </w:pPr>
            <w:r>
              <w:rPr>
                <w:rFonts w:ascii="Calibri" w:hAnsi="Calibri" w:cs="Calibri"/>
                <w:color w:val="000000"/>
              </w:rPr>
              <w:t>De kwaliteit van de code: het is duidelijk, efficiënt, elegant, logisch en goed gestructureerd.</w:t>
            </w:r>
          </w:p>
          <w:p w14:paraId="20954BD5" w14:textId="0A1D7178"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r w:rsidR="00AF5920">
              <w:rPr>
                <w:rFonts w:ascii="Calibri" w:hAnsi="Calibri" w:cs="Calibri"/>
                <w:color w:val="000000"/>
              </w:rPr>
              <w:t xml:space="preserve"> Er wordt geen gebruik gemaakt van </w:t>
            </w:r>
            <w:proofErr w:type="gramStart"/>
            <w:r w:rsidR="00412527" w:rsidRPr="003E47D7">
              <w:rPr>
                <w:rFonts w:ascii="Consolas" w:hAnsi="Consolas" w:cs="Calibri"/>
                <w:color w:val="000000"/>
              </w:rPr>
              <w:t>break</w:t>
            </w:r>
            <w:r w:rsidR="00412527">
              <w:rPr>
                <w:rFonts w:ascii="Calibri" w:hAnsi="Calibri" w:cs="Calibri"/>
                <w:color w:val="000000"/>
              </w:rPr>
              <w:t>(</w:t>
            </w:r>
            <w:proofErr w:type="gramEnd"/>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E7C2908"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6F43A99" w14:textId="77777777" w:rsidR="009F7415" w:rsidRPr="00E05087" w:rsidRDefault="009F7415" w:rsidP="009F7415">
      <w:pPr>
        <w:rPr>
          <w:b/>
          <w:bCs/>
        </w:rPr>
      </w:pPr>
      <w:r w:rsidRPr="00E05087">
        <w:lastRenderedPageBreak/>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616CF76E" w14:textId="425E0BB5" w:rsidR="00B443E7" w:rsidRPr="00E05087" w:rsidRDefault="0016350D">
      <w:pPr>
        <w:rPr>
          <w:b/>
        </w:rPr>
      </w:pPr>
      <w:r w:rsidRPr="00E05087">
        <w:rPr>
          <w:b/>
        </w:rPr>
        <w:t>DEEL A:</w:t>
      </w:r>
      <w:r w:rsidR="00183A01" w:rsidRPr="00E05087">
        <w:rPr>
          <w:b/>
        </w:rPr>
        <w:t xml:space="preserve"> ONTWERP</w:t>
      </w:r>
    </w:p>
    <w:p w14:paraId="37518AEC" w14:textId="3153EC79"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 uitleg</w:t>
      </w:r>
      <w:r w:rsidR="00325CE1" w:rsidRPr="00E05087">
        <w:t xml:space="preserve"> van deel B om je ontwerp te maken.</w:t>
      </w:r>
      <w:r w:rsidR="00183A01" w:rsidRPr="00E05087">
        <w:t xml:space="preserve"> Hieruit blijkt welke onderdelen achter elkaar uitgevoerd worden, en waar herhaling zit en wat de voorwaarden voor herhaling zijn. Ook blijkt daar 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onthouden en wat hun typen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aan</w:t>
      </w:r>
      <w:r w:rsidR="00183A01" w:rsidRPr="00E05087">
        <w:t>.</w:t>
      </w:r>
    </w:p>
    <w:p w14:paraId="21845AC3" w14:textId="3988097E"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735F44">
          <w:rPr>
            <w:rStyle w:val="Hyperlink"/>
          </w:rPr>
          <w:t>http://course.cs.ru.nl/pythonVO/FlowchartTool/Stream.html</w:t>
        </w:r>
      </w:hyperlink>
      <w:r w:rsidR="00190A27">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Default="001A3DA6" w:rsidP="001A3DA6">
      <w:pPr>
        <w:rPr>
          <w:b/>
        </w:rPr>
      </w:pPr>
      <w:r w:rsidRPr="001A3DA6">
        <w:rPr>
          <w:b/>
        </w:rPr>
        <w:t xml:space="preserve">DEEL </w:t>
      </w:r>
      <w:r w:rsidR="0069683E">
        <w:rPr>
          <w:b/>
        </w:rPr>
        <w:t>B</w:t>
      </w:r>
      <w:r w:rsidRPr="001A3DA6">
        <w:rPr>
          <w:b/>
        </w:rPr>
        <w:t>: BASISPROGRAMMA</w:t>
      </w:r>
    </w:p>
    <w:p w14:paraId="1B5C7962" w14:textId="1B2EF6D4" w:rsidR="00AC57E9" w:rsidRDefault="00DF63A0" w:rsidP="001A3DA6">
      <w:pPr>
        <w:rPr>
          <w:b/>
        </w:rPr>
      </w:pPr>
      <w:r>
        <w:rPr>
          <w:b/>
        </w:rPr>
        <w:t>Begin simpel! Zorg eerst dat de basis van je programma werkt, en breid het daarna uit.</w:t>
      </w:r>
    </w:p>
    <w:p w14:paraId="6F1E2FF1" w14:textId="4249916A" w:rsidR="00DF63A0" w:rsidRPr="00AC57E9" w:rsidRDefault="00B711E3" w:rsidP="001A3DA6">
      <w:pPr>
        <w:rPr>
          <w:b/>
        </w:rPr>
      </w:pPr>
      <w:r w:rsidRPr="00054450">
        <w:t>Het simpelste programma zal er voor de gebruiker als volgt uit zien:</w:t>
      </w:r>
    </w:p>
    <w:tbl>
      <w:tblPr>
        <w:tblStyle w:val="Tabelraster"/>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3F9C8101" w14:textId="77777777" w:rsidR="000A1E2B" w:rsidRDefault="000A1E2B" w:rsidP="001A3DA6"/>
    <w:p w14:paraId="0E4B3D70" w14:textId="4E50E3A9" w:rsidR="00CF7B7E" w:rsidRDefault="00CF7B7E" w:rsidP="001A3DA6">
      <w:r w:rsidRPr="00B87571">
        <w:t>Hier</w:t>
      </w:r>
      <w:r w:rsidR="00B87571">
        <w:t>onder</w:t>
      </w:r>
      <w:r w:rsidRPr="00B87571">
        <w:t xml:space="preserve"> </w:t>
      </w:r>
      <w:r w:rsidR="000A1E2B">
        <w:t>staat uitgelegd hoe je de programmeeromgeving in moet stellen</w:t>
      </w:r>
      <w:r w:rsidRPr="00B87571">
        <w:t xml:space="preserve">. </w:t>
      </w:r>
      <w:r w:rsidR="001444DF">
        <w:t>Daaronder</w:t>
      </w:r>
      <w:r w:rsidR="000A1E2B">
        <w:t xml:space="preserve"> </w:t>
      </w:r>
      <w:r w:rsidR="000A1E2B" w:rsidRPr="00B87571">
        <w:t>staat waar het programma aan moet voldoen en tips om deze te maken</w:t>
      </w:r>
      <w:r w:rsidR="001444DF">
        <w:t>.</w:t>
      </w:r>
    </w:p>
    <w:p w14:paraId="7D6F1994" w14:textId="7CC6EFA5" w:rsidR="00AD6ADD" w:rsidRDefault="000A1E2B" w:rsidP="000A1E2B">
      <w:pPr>
        <w:ind w:left="720"/>
      </w:pPr>
      <w:r w:rsidRPr="7A458BA7">
        <w:rPr>
          <w:b/>
          <w:bCs/>
        </w:rPr>
        <w:t xml:space="preserve">Opzetten programmeeromgeving: </w:t>
      </w:r>
      <w:r>
        <w:t xml:space="preserve">Volg de stappen </w:t>
      </w:r>
      <w:r w:rsidR="31336A1F">
        <w:t>in de Tutorial voo</w:t>
      </w:r>
      <w:r w:rsidR="003626B0">
        <w:t xml:space="preserve">r het aanmaken van je Galgje project in </w:t>
      </w:r>
      <w:r w:rsidR="00A948AB">
        <w:t>Repl.it</w:t>
      </w:r>
      <w:r w:rsidR="00AD6ADD">
        <w:t>:</w:t>
      </w:r>
    </w:p>
    <w:p w14:paraId="6A593452" w14:textId="77777777" w:rsidR="003626B0" w:rsidRDefault="00000000" w:rsidP="00AD6ADD">
      <w:pPr>
        <w:ind w:left="720"/>
      </w:pPr>
      <w:hyperlink r:id="rId12" w:history="1">
        <w:r w:rsidR="00AD6ADD" w:rsidRPr="00FB0870">
          <w:rPr>
            <w:rStyle w:val="Hyperlink"/>
          </w:rPr>
          <w:t>http://course.cs.ru.nl/pythonVO/docs/PO/VisualStudio_installeren.pdf</w:t>
        </w:r>
      </w:hyperlink>
      <w:r w:rsidR="00AD6ADD">
        <w:t xml:space="preserve">. </w:t>
      </w:r>
    </w:p>
    <w:p w14:paraId="16555FFA" w14:textId="77777777" w:rsidR="003626B0" w:rsidRDefault="003626B0" w:rsidP="00AD6ADD">
      <w:pPr>
        <w:ind w:left="720"/>
      </w:pPr>
      <w:r w:rsidRPr="003626B0">
        <w:t>PO_Galgje_replit_projectaanmaken</w:t>
      </w:r>
      <w:r>
        <w:t>.pdf</w:t>
      </w:r>
    </w:p>
    <w:p w14:paraId="60A3C3AD" w14:textId="77777777" w:rsidR="003626B0" w:rsidRDefault="003626B0" w:rsidP="00AD6ADD">
      <w:pPr>
        <w:ind w:left="720"/>
      </w:pPr>
    </w:p>
    <w:p w14:paraId="34F25B6E" w14:textId="644FB370" w:rsidR="000A1E2B" w:rsidRPr="00E05087" w:rsidRDefault="000A1E2B" w:rsidP="00AD6ADD">
      <w:pPr>
        <w:ind w:left="720"/>
      </w:pPr>
      <w:r>
        <w:t>Hier wordt uitgelegd welke programmeeromgeving je het beste kunt gebruiken en hoe je dat de eerste keer moet instellen</w:t>
      </w:r>
      <w:r w:rsidR="00AD6ADD">
        <w:t>.</w:t>
      </w:r>
    </w:p>
    <w:p w14:paraId="3ECF6213" w14:textId="6B466AF7" w:rsidR="000A1E2B" w:rsidRPr="000A1E2B" w:rsidRDefault="000A1E2B" w:rsidP="000A1E2B">
      <w:pPr>
        <w:ind w:left="360"/>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278502EE" w:rsidR="00183A01" w:rsidRPr="00E05087" w:rsidRDefault="009579DC" w:rsidP="009579DC">
      <w:pPr>
        <w:pStyle w:val="Lijstalinea"/>
        <w:numPr>
          <w:ilvl w:val="0"/>
          <w:numId w:val="4"/>
        </w:numPr>
      </w:pPr>
      <w:r w:rsidRPr="00E05087">
        <w:rPr>
          <w:i/>
        </w:rPr>
        <w:t>Geheim woord:</w:t>
      </w:r>
      <w:r w:rsidRPr="00E05087">
        <w:t xml:space="preserve"> </w:t>
      </w:r>
      <w:r w:rsidR="00183A01" w:rsidRPr="00E05087">
        <w:t xml:space="preserve">O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3FB6323A" w:rsidR="003A2D68" w:rsidRPr="00E05087" w:rsidRDefault="003A2D68" w:rsidP="009579DC">
      <w:pPr>
        <w:pStyle w:val="Lijstalinea"/>
        <w:numPr>
          <w:ilvl w:val="0"/>
          <w:numId w:val="4"/>
        </w:numPr>
      </w:pPr>
      <w:r w:rsidRPr="00E05087">
        <w:rPr>
          <w:i/>
        </w:rPr>
        <w:t>Geraden woord:</w:t>
      </w:r>
      <w:r w:rsidRPr="00E05087">
        <w:t xml:space="preserve"> Maak een ‘geraden woord’ met een juiste hoeveelheid </w:t>
      </w:r>
      <w:r w:rsidR="007A5B5D" w:rsidRPr="00E05087">
        <w:t>puntjes.</w:t>
      </w:r>
    </w:p>
    <w:p w14:paraId="65131FF7" w14:textId="7488765F" w:rsidR="004C6188" w:rsidRDefault="004C6188" w:rsidP="009579DC">
      <w:pPr>
        <w:pStyle w:val="Lijstalinea"/>
        <w:numPr>
          <w:ilvl w:val="0"/>
          <w:numId w:val="4"/>
        </w:numPr>
      </w:pPr>
      <w:r w:rsidRPr="00E05087">
        <w:rPr>
          <w:i/>
        </w:rPr>
        <w:t>Controle:</w:t>
      </w:r>
      <w:r w:rsidRPr="00E05087">
        <w:t xml:space="preserve"> Controleer of een </w:t>
      </w:r>
      <w:r w:rsidR="00947E05">
        <w:t>letter</w:t>
      </w:r>
      <w:r w:rsidRPr="00E05087">
        <w:t xml:space="preserve"> in het geheime woord voorkomt. Zo ja, </w:t>
      </w:r>
      <w:r w:rsidR="00947E05">
        <w:t>print</w:t>
      </w:r>
      <w:r w:rsidRPr="00E05087">
        <w:t xml:space="preserve"> dit</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het letter vervangen wordt.</w:t>
      </w:r>
      <w:r w:rsidR="0029268A">
        <w:t xml:space="preserve"> Tip: begin maak hier een functie (def) van zodat je code overzichtelijker blijft.</w:t>
      </w:r>
    </w:p>
    <w:p w14:paraId="393C7A33" w14:textId="77777777" w:rsidR="00A740DB" w:rsidRPr="00E05087" w:rsidRDefault="00A740DB" w:rsidP="00A740DB">
      <w:pPr>
        <w:pStyle w:val="Lijstalinea"/>
        <w:numPr>
          <w:ilvl w:val="0"/>
          <w:numId w:val="4"/>
        </w:numPr>
      </w:pPr>
      <w:r w:rsidRPr="00E05087">
        <w:rPr>
          <w:i/>
        </w:rPr>
        <w:t>Gok:</w:t>
      </w:r>
      <w:r w:rsidRPr="00E05087">
        <w:t xml:space="preserve"> Laat de gebruiker een gok</w:t>
      </w:r>
      <w:r>
        <w:t>letter</w:t>
      </w:r>
      <w:r w:rsidRPr="00E05087">
        <w:t xml:space="preserve"> in voeren.</w:t>
      </w:r>
    </w:p>
    <w:p w14:paraId="5F12918D" w14:textId="6536D999" w:rsidR="00BC7EDD" w:rsidRPr="00E05087" w:rsidRDefault="00BC7EDD" w:rsidP="009579DC">
      <w:pPr>
        <w:pStyle w:val="Lijstalinea"/>
        <w:numPr>
          <w:ilvl w:val="0"/>
          <w:numId w:val="4"/>
        </w:numPr>
      </w:pPr>
      <w:r w:rsidRPr="00E05087">
        <w:rPr>
          <w:i/>
        </w:rPr>
        <w:t>Foute gok:</w:t>
      </w:r>
      <w:r w:rsidRPr="00E05087">
        <w:t xml:space="preserve"> geef de gebruiker ook terugkoppeling als de gok niet in het woord voorkomt.</w:t>
      </w:r>
    </w:p>
    <w:p w14:paraId="7BE672B5" w14:textId="4B92FADC" w:rsidR="007A5B5D" w:rsidRPr="00E05087" w:rsidRDefault="0095506D" w:rsidP="005F1DB3">
      <w:pPr>
        <w:pStyle w:val="Lijstalinea"/>
        <w:numPr>
          <w:ilvl w:val="0"/>
          <w:numId w:val="4"/>
        </w:numPr>
      </w:pPr>
      <w:r w:rsidRPr="00E05087">
        <w:rPr>
          <w:i/>
        </w:rPr>
        <w:t>Beurten:</w:t>
      </w:r>
      <w:r w:rsidRPr="00E05087">
        <w:t xml:space="preserve"> </w:t>
      </w:r>
      <w:r w:rsidR="005F1DB3" w:rsidRPr="00E05087">
        <w:t>Het spel zelf komt eigenlijk neer op een grote loop. Bij elke iteratie 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5879C15A" w:rsidR="00787996" w:rsidRPr="00E05087" w:rsidRDefault="0019714A" w:rsidP="00787996">
      <w:pPr>
        <w:pStyle w:val="Lijstalinea"/>
        <w:numPr>
          <w:ilvl w:val="0"/>
          <w:numId w:val="4"/>
        </w:numPr>
      </w:pPr>
      <w:r w:rsidRPr="00E05087">
        <w:rPr>
          <w:i/>
        </w:rPr>
        <w:t>Spelstand:</w:t>
      </w:r>
      <w:r w:rsidRPr="00E05087">
        <w:t xml:space="preserve"> 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of letters die al geraden zijn</w:t>
      </w:r>
      <w:r w:rsidR="003E5349" w:rsidRPr="00E05087">
        <w:t xml:space="preserve">), </w:t>
      </w:r>
      <w:r w:rsidR="00981E95" w:rsidRPr="00E05087">
        <w:t xml:space="preserve">dit </w:t>
      </w:r>
      <w:r w:rsidR="00AB016F">
        <w:t>doe je later</w:t>
      </w:r>
      <w:r w:rsidR="00981E95" w:rsidRPr="00E05087">
        <w:t>.</w:t>
      </w:r>
    </w:p>
    <w:p w14:paraId="759F4F8F" w14:textId="4AD92AFF" w:rsidR="009579DC" w:rsidRDefault="00787996" w:rsidP="009579DC">
      <w:pPr>
        <w:pStyle w:val="Lijstalinea"/>
        <w:numPr>
          <w:ilvl w:val="0"/>
          <w:numId w:val="4"/>
        </w:numPr>
      </w:pPr>
      <w:r w:rsidRPr="00E05087">
        <w:rPr>
          <w:i/>
        </w:rPr>
        <w:t>Einde spel:</w:t>
      </w:r>
      <w:r w:rsidRPr="00E05087">
        <w:t xml:space="preserve"> 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6E35014" w:rsidR="002C7602" w:rsidRDefault="00947E05" w:rsidP="002C7602">
      <w:pPr>
        <w:pStyle w:val="Lijstalinea"/>
        <w:numPr>
          <w:ilvl w:val="0"/>
          <w:numId w:val="4"/>
        </w:numPr>
      </w:pPr>
      <w:r>
        <w:rPr>
          <w:i/>
        </w:rPr>
        <w:t>Bereken</w:t>
      </w:r>
      <w:r w:rsidR="002C7602" w:rsidRPr="002C7602">
        <w:rPr>
          <w:i/>
        </w:rPr>
        <w:t xml:space="preserve"> woord lengte:</w:t>
      </w:r>
      <w:r w:rsidR="002C7602">
        <w:t xml:space="preserve"> </w:t>
      </w:r>
      <w:proofErr w:type="gramStart"/>
      <w:r w:rsidR="00E93B2D" w:rsidRPr="00E05087">
        <w:t>Indien</w:t>
      </w:r>
      <w:proofErr w:type="gramEnd"/>
      <w:r w:rsidR="00E93B2D" w:rsidRPr="00E05087">
        <w:t xml:space="preserve"> je dit nog niet gedaan hebt, pas je code zo aan dat het werkt voor een woor</w:t>
      </w:r>
      <w:r>
        <w:t>d van elke willekeurige lengte. Gebruik dus geen getal voor de waarde, maar bereken deze.</w:t>
      </w:r>
    </w:p>
    <w:p w14:paraId="4A27678D" w14:textId="1F53FFAC" w:rsidR="009579DC" w:rsidRDefault="002C7602" w:rsidP="00661F77">
      <w:pPr>
        <w:pStyle w:val="Lijstalinea"/>
        <w:numPr>
          <w:ilvl w:val="0"/>
          <w:numId w:val="4"/>
        </w:numPr>
        <w:spacing w:after="0" w:line="240" w:lineRule="auto"/>
      </w:pPr>
      <w:r w:rsidRPr="002C7602">
        <w:rPr>
          <w:i/>
        </w:rPr>
        <w:t>Willekeurige woorden</w:t>
      </w:r>
      <w:r>
        <w:t xml:space="preserve">: </w:t>
      </w:r>
      <w:r w:rsidR="009579DC" w:rsidRPr="00E05087">
        <w:t xml:space="preserve">V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 functie </w:t>
      </w:r>
      <w:proofErr w:type="gramStart"/>
      <w:r w:rsidR="003E5762" w:rsidRPr="003E5762">
        <w:rPr>
          <w:rFonts w:ascii="Consolas" w:hAnsi="Consolas"/>
        </w:rPr>
        <w:t>choice</w:t>
      </w:r>
      <w:r w:rsidR="003E5762">
        <w:t>(</w:t>
      </w:r>
      <w:proofErr w:type="gramEnd"/>
      <w:r w:rsidR="003E5762">
        <w:t>). Tip2:</w:t>
      </w:r>
      <w:r w:rsidR="00947E05">
        <w:t xml:space="preserve"> Tijdens het testen kan het handig zijn om deze af te drukken.</w:t>
      </w:r>
    </w:p>
    <w:p w14:paraId="3769767C" w14:textId="37FEE0D9"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Z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4D807CC3" w14:textId="328D3C95" w:rsidR="00DE5907" w:rsidRPr="001221EC" w:rsidRDefault="00D57D1C" w:rsidP="00DE5907">
      <w:pPr>
        <w:pStyle w:val="Default"/>
        <w:ind w:left="720"/>
        <w:rPr>
          <w:i/>
          <w:sz w:val="22"/>
          <w:szCs w:val="22"/>
        </w:rPr>
      </w:pPr>
      <w:r w:rsidRPr="001221EC">
        <w:rPr>
          <w:i/>
          <w:iCs/>
          <w:sz w:val="22"/>
          <w:szCs w:val="22"/>
        </w:rPr>
        <w:t>Je hebt</w:t>
      </w:r>
      <w:r w:rsidR="00BD2CDE" w:rsidRPr="001221EC">
        <w:rPr>
          <w:i/>
          <w:iCs/>
          <w:sz w:val="22"/>
          <w:szCs w:val="22"/>
        </w:rPr>
        <w:t xml:space="preserve"> al een aantal</w:t>
      </w:r>
      <w:r w:rsidR="00BD2CDE" w:rsidRPr="001221EC">
        <w:rPr>
          <w:b/>
          <w:i/>
          <w:iCs/>
          <w:sz w:val="22"/>
          <w:szCs w:val="22"/>
        </w:rPr>
        <w:t xml:space="preserve"> vergelijkbare opdrachten</w:t>
      </w:r>
      <w:r w:rsidR="00BD2CDE" w:rsidRPr="001221EC">
        <w:rPr>
          <w:i/>
          <w:iCs/>
          <w:sz w:val="22"/>
          <w:szCs w:val="22"/>
        </w:rPr>
        <w:t xml:space="preserve"> gemaakt. Het kan handig zijn om terug te kijken naar</w:t>
      </w:r>
      <w:r w:rsidRPr="001221EC">
        <w:rPr>
          <w:i/>
          <w:iCs/>
          <w:sz w:val="22"/>
          <w:szCs w:val="22"/>
        </w:rPr>
        <w:t xml:space="preserve"> </w:t>
      </w:r>
      <w:r w:rsidR="001C0201" w:rsidRPr="001221EC">
        <w:rPr>
          <w:i/>
          <w:iCs/>
          <w:sz w:val="22"/>
          <w:szCs w:val="22"/>
        </w:rPr>
        <w:t xml:space="preserve"> </w:t>
      </w:r>
      <w:hyperlink r:id="rId13" w:history="1">
        <w:r w:rsidR="005E7D52" w:rsidRPr="001221EC">
          <w:rPr>
            <w:rStyle w:val="Hyperlink"/>
            <w:i/>
            <w:iCs/>
            <w:sz w:val="22"/>
            <w:szCs w:val="22"/>
          </w:rPr>
          <w:t>hoofdstuk 9</w:t>
        </w:r>
      </w:hyperlink>
      <w:r w:rsidR="005E7D52" w:rsidRPr="001221EC">
        <w:rPr>
          <w:i/>
          <w:iCs/>
          <w:sz w:val="22"/>
          <w:szCs w:val="22"/>
        </w:rPr>
        <w:t xml:space="preserve"> en </w:t>
      </w:r>
      <w:hyperlink r:id="rId14" w:history="1">
        <w:r w:rsidR="005E7D52" w:rsidRPr="001221EC">
          <w:rPr>
            <w:rStyle w:val="Hyperlink"/>
            <w:i/>
            <w:sz w:val="22"/>
            <w:szCs w:val="22"/>
          </w:rPr>
          <w:t>hoofdstuk 10</w:t>
        </w:r>
      </w:hyperlink>
      <w:r w:rsidR="00157496" w:rsidRPr="001221EC">
        <w:rPr>
          <w:i/>
          <w:sz w:val="22"/>
          <w:szCs w:val="22"/>
        </w:rPr>
        <w:t>, met name</w:t>
      </w:r>
      <w:r w:rsidR="005E7D52" w:rsidRPr="001221EC">
        <w:rPr>
          <w:i/>
          <w:sz w:val="22"/>
          <w:szCs w:val="22"/>
        </w:rPr>
        <w:t xml:space="preserve"> </w:t>
      </w:r>
      <w:r w:rsidR="009712E7" w:rsidRPr="001221EC">
        <w:rPr>
          <w:i/>
          <w:sz w:val="22"/>
          <w:szCs w:val="22"/>
        </w:rPr>
        <w:t xml:space="preserve">opgaven </w:t>
      </w:r>
      <w:r w:rsidR="007861B7" w:rsidRPr="001221EC">
        <w:rPr>
          <w:i/>
          <w:sz w:val="22"/>
          <w:szCs w:val="22"/>
        </w:rPr>
        <w:t>9.4.1</w:t>
      </w:r>
      <w:r w:rsidR="00802067" w:rsidRPr="001221EC">
        <w:rPr>
          <w:i/>
          <w:sz w:val="22"/>
          <w:szCs w:val="22"/>
        </w:rPr>
        <w:t>, 10.4.1</w:t>
      </w:r>
      <w:r w:rsidR="007861B7" w:rsidRPr="001221EC">
        <w:rPr>
          <w:i/>
          <w:sz w:val="22"/>
          <w:szCs w:val="22"/>
        </w:rPr>
        <w:t xml:space="preserve"> </w:t>
      </w:r>
      <w:r w:rsidR="009712E7" w:rsidRPr="001221EC">
        <w:rPr>
          <w:i/>
          <w:sz w:val="22"/>
          <w:szCs w:val="22"/>
        </w:rPr>
        <w:t xml:space="preserve">en </w:t>
      </w:r>
      <w:r w:rsidR="00872BFF" w:rsidRPr="001221EC">
        <w:rPr>
          <w:i/>
          <w:sz w:val="22"/>
          <w:szCs w:val="22"/>
        </w:rPr>
        <w:t>a</w:t>
      </w:r>
      <w:r w:rsidR="009712E7" w:rsidRPr="001221EC">
        <w:rPr>
          <w:i/>
          <w:sz w:val="22"/>
          <w:szCs w:val="22"/>
        </w:rPr>
        <w:t xml:space="preserve">fsluitende opgave </w:t>
      </w:r>
      <w:r w:rsidR="00241D0F" w:rsidRPr="001221EC">
        <w:rPr>
          <w:i/>
          <w:sz w:val="22"/>
          <w:szCs w:val="22"/>
        </w:rPr>
        <w:t>9.4</w:t>
      </w:r>
      <w:r w:rsidR="00E81AF8" w:rsidRPr="001221EC">
        <w:rPr>
          <w:i/>
          <w:sz w:val="22"/>
          <w:szCs w:val="22"/>
        </w:rPr>
        <w:t>.</w:t>
      </w:r>
    </w:p>
    <w:p w14:paraId="427234B3" w14:textId="77777777" w:rsidR="001444DF" w:rsidRPr="00563DFC" w:rsidRDefault="001444DF" w:rsidP="001444DF">
      <w:pPr>
        <w:pStyle w:val="Default"/>
        <w:ind w:left="720"/>
        <w:rPr>
          <w:sz w:val="22"/>
          <w:szCs w:val="22"/>
        </w:rPr>
      </w:pPr>
    </w:p>
    <w:p w14:paraId="713BC628" w14:textId="77777777" w:rsidR="009747C1" w:rsidRDefault="009747C1">
      <w:pPr>
        <w:rPr>
          <w:b/>
        </w:rPr>
      </w:pPr>
      <w:r>
        <w:rPr>
          <w:b/>
        </w:rPr>
        <w:br w:type="page"/>
      </w:r>
    </w:p>
    <w:p w14:paraId="38497DCF" w14:textId="31D5C6E3" w:rsidR="002C7825" w:rsidRPr="00E05087" w:rsidRDefault="002C7825" w:rsidP="002C7825">
      <w:pPr>
        <w:rPr>
          <w:b/>
        </w:rPr>
      </w:pPr>
      <w:r w:rsidRPr="00E05087">
        <w:rPr>
          <w:b/>
        </w:rPr>
        <w:lastRenderedPageBreak/>
        <w:t xml:space="preserve">DEEL </w:t>
      </w:r>
      <w:r w:rsidR="00004F1F">
        <w:rPr>
          <w:b/>
        </w:rPr>
        <w:t>C</w:t>
      </w:r>
      <w:r w:rsidRPr="00E05087">
        <w:rPr>
          <w:b/>
        </w:rPr>
        <w:t>: UITBREIDINGEN</w:t>
      </w:r>
    </w:p>
    <w:p w14:paraId="5E369BB1" w14:textId="5673DE54" w:rsidR="001E0670" w:rsidRPr="00E05087" w:rsidRDefault="001E0670" w:rsidP="00947E05">
      <w:pPr>
        <w:pStyle w:val="Lijstalinea"/>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040D3785" w:rsidR="00592CCA" w:rsidRDefault="001E0670" w:rsidP="00947E05">
      <w:pPr>
        <w:pStyle w:val="Lijstalinea"/>
        <w:numPr>
          <w:ilvl w:val="0"/>
          <w:numId w:val="6"/>
        </w:numPr>
      </w:pPr>
      <w:r w:rsidRPr="00E05087">
        <w:t>Je kunt ook de gebruiker vragen om een woord in te vullen. Zo kan je het spel met twee mensen spelen. Zorg er wel voor dat je het scherm even leeg maakt</w:t>
      </w:r>
      <w:r w:rsidR="00947E05">
        <w:t xml:space="preserve"> </w:t>
      </w:r>
      <w:r w:rsidRPr="00E05087">
        <w:t xml:space="preserve">zodat de ander niet ziet wat je hebt ingevuld. Dat kan natuurlijk met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7D19F501"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 lagen houden, namelijk het minst aantal gokken dat nodig zijn geweest om een potje te winnen.</w:t>
      </w:r>
    </w:p>
    <w:p w14:paraId="411C2625" w14:textId="034971E5" w:rsidR="00947E05" w:rsidRDefault="00947E05" w:rsidP="00947E05">
      <w:pPr>
        <w:pStyle w:val="Lijstalinea"/>
        <w:numPr>
          <w:ilvl w:val="0"/>
          <w:numId w:val="6"/>
        </w:numPr>
      </w:pPr>
      <w:r>
        <w:t>Teken een galg door een combinatie van streepjes, sterretjes, nulletjes, etc. af te drukken.</w:t>
      </w:r>
    </w:p>
    <w:p w14:paraId="54A8C948" w14:textId="662765EF" w:rsidR="00947E05" w:rsidRDefault="00947E05" w:rsidP="00947E05">
      <w:pPr>
        <w:pStyle w:val="Lijstalinea"/>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5">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jstalinea"/>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15B0669C" w:rsidR="0016350D" w:rsidRPr="00E05087" w:rsidRDefault="002C7602" w:rsidP="009D6021">
      <w:pPr>
        <w:pStyle w:val="Lijstalinea"/>
        <w:numPr>
          <w:ilvl w:val="0"/>
          <w:numId w:val="6"/>
        </w:numPr>
      </w:pPr>
      <w:r w:rsidRPr="00E05087">
        <w:t>Combineer wat je geleerd hebt bij TurtleGraphics met het spel wat je gemaakt hebt om een galg te tekenen. Ga na waar je precies een stukje moet tekenen.</w:t>
      </w:r>
      <w:r w:rsidR="009D6021">
        <w:t xml:space="preserve"> Om </w:t>
      </w:r>
      <w:r w:rsidR="004F64A6">
        <w:t>het</w:t>
      </w:r>
      <w:r w:rsidR="009D6021">
        <w:t xml:space="preserve"> venster open te houden moet je aan het </w:t>
      </w:r>
      <w:r w:rsidR="009D6021" w:rsidRPr="009D6021">
        <w:rPr>
          <w:b/>
        </w:rPr>
        <w:t>einde van je code</w:t>
      </w:r>
      <w:r w:rsidR="009D6021">
        <w:t xml:space="preserve"> </w:t>
      </w:r>
      <w:proofErr w:type="gramStart"/>
      <w:r w:rsidR="009D6021">
        <w:t>turtle.mainloop</w:t>
      </w:r>
      <w:proofErr w:type="gramEnd"/>
      <w:r w:rsidR="009D6021">
        <w:t>() aanroepen (maak geen gebruik van turtle.done() ).</w:t>
      </w:r>
      <w:r w:rsidR="009D6021" w:rsidRPr="00E05087">
        <w:t xml:space="preserve"> </w:t>
      </w:r>
    </w:p>
    <w:p w14:paraId="129DA35D" w14:textId="29A27A63" w:rsidR="006E6A78" w:rsidRDefault="00947E05" w:rsidP="00FB7D35">
      <w:pPr>
        <w:pStyle w:val="Lijstalinea"/>
      </w:pPr>
      <w:r>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0D74BF0B" w:rsidR="00947E05" w:rsidRDefault="00947E05" w:rsidP="00947E05">
      <w:pPr>
        <w:pStyle w:val="Lijstalinea"/>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6307EFF8" w14:textId="77777777" w:rsidR="003F1E1B" w:rsidRDefault="003F1E1B" w:rsidP="00394E38">
      <w:pPr>
        <w:sectPr w:rsidR="003F1E1B">
          <w:footerReference w:type="default" r:id="rId17"/>
          <w:pgSz w:w="12240" w:h="15840"/>
          <w:pgMar w:top="1440" w:right="1440" w:bottom="1440" w:left="1440" w:header="720" w:footer="720" w:gutter="0"/>
          <w:cols w:space="720"/>
          <w:docGrid w:linePitch="360"/>
        </w:sectPr>
      </w:pPr>
    </w:p>
    <w:p w14:paraId="7DC23FF4" w14:textId="4E064EC0" w:rsidR="00947E05" w:rsidRDefault="00394E38" w:rsidP="00394E38">
      <w:r>
        <w:lastRenderedPageBreak/>
        <w:t>Een voorbeeld opzet van je code zou het volgende kunnen zijn:</w:t>
      </w:r>
    </w:p>
    <w:tbl>
      <w:tblPr>
        <w:tblStyle w:val="Tabelraster"/>
        <w:tblW w:w="0" w:type="auto"/>
        <w:tblLook w:val="04A0" w:firstRow="1" w:lastRow="0" w:firstColumn="1" w:lastColumn="0" w:noHBand="0" w:noVBand="1"/>
      </w:tblPr>
      <w:tblGrid>
        <w:gridCol w:w="12950"/>
      </w:tblGrid>
      <w:tr w:rsidR="00FB2CB7" w14:paraId="4DA93D00" w14:textId="77777777" w:rsidTr="00FB2CB7">
        <w:tc>
          <w:tcPr>
            <w:tcW w:w="12950" w:type="dxa"/>
          </w:tcPr>
          <w:p w14:paraId="17C82E2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IT IS HET GALGJE SPEL</w:t>
            </w:r>
          </w:p>
          <w:p w14:paraId="759FD42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GESCHREVEN DOOR RENSKE</w:t>
            </w:r>
          </w:p>
          <w:p w14:paraId="0F99CBC9"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oel: het programma heeft een geheim woord,</w:t>
            </w:r>
          </w:p>
          <w:p w14:paraId="1A2B90C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 gebruiker mag letter voor letter raden of die letter in het woord voorkomt</w:t>
            </w:r>
          </w:p>
          <w:p w14:paraId="145CC81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proofErr w:type="gramStart"/>
            <w:r w:rsidRPr="00FB2CB7">
              <w:rPr>
                <w:rFonts w:ascii="Consolas" w:eastAsia="Times New Roman" w:hAnsi="Consolas" w:cs="Times New Roman"/>
                <w:color w:val="AAAAAA"/>
                <w:sz w:val="21"/>
                <w:szCs w:val="21"/>
                <w:lang w:eastAsia="nl-NL"/>
              </w:rPr>
              <w:t>de spel</w:t>
            </w:r>
            <w:proofErr w:type="gramEnd"/>
            <w:r w:rsidRPr="00FB2CB7">
              <w:rPr>
                <w:rFonts w:ascii="Consolas" w:eastAsia="Times New Roman" w:hAnsi="Consolas" w:cs="Times New Roman"/>
                <w:color w:val="AAAAAA"/>
                <w:sz w:val="21"/>
                <w:szCs w:val="21"/>
                <w:lang w:eastAsia="nl-NL"/>
              </w:rPr>
              <w:t xml:space="preserve"> is afgelopen als de gebruiker het juiste woord geraden heeft, of teveel fouten gemaakt heeft</w:t>
            </w:r>
          </w:p>
          <w:p w14:paraId="467569AF"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2164290E"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LET OP: dit programma is nog lang niet af.</w:t>
            </w:r>
          </w:p>
          <w:p w14:paraId="1A87C6B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65DE4E83"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C76EC1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GLOBALE VARIABELEN</w:t>
            </w:r>
          </w:p>
          <w:p w14:paraId="194C8C98"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28BA735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geheim_woord = [</w:t>
            </w:r>
            <w:r w:rsidRPr="00FB2CB7">
              <w:rPr>
                <w:rFonts w:ascii="Consolas" w:eastAsia="Times New Roman" w:hAnsi="Consolas" w:cs="Times New Roman"/>
                <w:color w:val="A31515"/>
                <w:sz w:val="21"/>
                <w:szCs w:val="21"/>
                <w:lang w:eastAsia="nl-NL"/>
              </w:rPr>
              <w:t>'h'</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a'</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o'</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dit is wat de gebruiker moet gaan raden</w:t>
            </w:r>
          </w:p>
          <w:p w14:paraId="13E6CAF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tot_nu_toe_geraden_woord = []         </w:t>
            </w:r>
            <w:r w:rsidRPr="00FB2CB7">
              <w:rPr>
                <w:rFonts w:ascii="Consolas" w:eastAsia="Times New Roman" w:hAnsi="Consolas" w:cs="Times New Roman"/>
                <w:color w:val="AAAAAA"/>
                <w:sz w:val="21"/>
                <w:szCs w:val="21"/>
                <w:lang w:eastAsia="nl-NL"/>
              </w:rPr>
              <w:t>#dit is wat de gebruiker tot nu toe goed heeft geraden</w:t>
            </w:r>
          </w:p>
          <w:p w14:paraId="18040ADE"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xml:space="preserve">resterende_pogingen = </w:t>
            </w:r>
            <w:r w:rsidRPr="00FB2CB7">
              <w:rPr>
                <w:rFonts w:ascii="Consolas" w:eastAsia="Times New Roman" w:hAnsi="Consolas" w:cs="Times New Roman"/>
                <w:color w:val="09885A"/>
                <w:sz w:val="21"/>
                <w:szCs w:val="21"/>
                <w:lang w:eastAsia="nl-NL"/>
              </w:rPr>
              <w:t>8</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maximaal pogingen</w:t>
            </w:r>
          </w:p>
          <w:p w14:paraId="09579E73" w14:textId="77777777" w:rsidR="00A76478" w:rsidRDefault="00A76478" w:rsidP="00FB2CB7">
            <w:pPr>
              <w:shd w:val="clear" w:color="auto" w:fill="FFFFFE"/>
              <w:spacing w:line="285" w:lineRule="atLeast"/>
              <w:rPr>
                <w:rFonts w:ascii="Consolas" w:eastAsia="Times New Roman" w:hAnsi="Consolas" w:cs="Times New Roman"/>
                <w:color w:val="AAAAAA"/>
                <w:sz w:val="21"/>
                <w:szCs w:val="21"/>
                <w:lang w:eastAsia="nl-NL"/>
              </w:rPr>
            </w:pPr>
          </w:p>
          <w:p w14:paraId="6E21AA88" w14:textId="0B7B0410"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C9812FA" w14:textId="03455720"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sidR="00A76478">
              <w:rPr>
                <w:rFonts w:ascii="Consolas" w:eastAsia="Times New Roman" w:hAnsi="Consolas" w:cs="Times New Roman"/>
                <w:color w:val="AAAAAA"/>
                <w:sz w:val="21"/>
                <w:szCs w:val="21"/>
                <w:lang w:eastAsia="nl-NL"/>
              </w:rPr>
              <w:t xml:space="preserve">FUNCTIE </w:t>
            </w:r>
            <w:r w:rsidRPr="00FB2CB7">
              <w:rPr>
                <w:rFonts w:ascii="Consolas" w:eastAsia="Times New Roman" w:hAnsi="Consolas" w:cs="Times New Roman"/>
                <w:color w:val="AAAAAA"/>
                <w:sz w:val="21"/>
                <w:szCs w:val="21"/>
                <w:lang w:eastAsia="nl-NL"/>
              </w:rPr>
              <w:t xml:space="preserve">DEFINITIES </w:t>
            </w:r>
          </w:p>
          <w:p w14:paraId="111CC62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7E9BA81"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t>
            </w:r>
            <w:proofErr w:type="gramStart"/>
            <w:r w:rsidRPr="00FB2CB7">
              <w:rPr>
                <w:rFonts w:ascii="Consolas" w:eastAsia="Times New Roman" w:hAnsi="Consolas" w:cs="Times New Roman"/>
                <w:color w:val="000000"/>
                <w:sz w:val="21"/>
                <w:szCs w:val="21"/>
                <w:lang w:eastAsia="nl-NL"/>
              </w:rPr>
              <w:t>welkomstWoord(</w:t>
            </w:r>
            <w:proofErr w:type="gramEnd"/>
            <w:r w:rsidRPr="00FB2CB7">
              <w:rPr>
                <w:rFonts w:ascii="Consolas" w:eastAsia="Times New Roman" w:hAnsi="Consolas" w:cs="Times New Roman"/>
                <w:color w:val="000000"/>
                <w:sz w:val="21"/>
                <w:szCs w:val="21"/>
                <w:lang w:eastAsia="nl-NL"/>
              </w:rPr>
              <w:t>):</w:t>
            </w:r>
          </w:p>
          <w:p w14:paraId="7CA4AA8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proofErr w:type="gramStart"/>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proofErr w:type="gramEnd"/>
            <w:r w:rsidRPr="00FB2CB7">
              <w:rPr>
                <w:rFonts w:ascii="Consolas" w:eastAsia="Times New Roman" w:hAnsi="Consolas" w:cs="Times New Roman"/>
                <w:color w:val="A31515"/>
                <w:sz w:val="21"/>
                <w:szCs w:val="21"/>
                <w:lang w:eastAsia="nl-NL"/>
              </w:rPr>
              <w:t>"Welkom bij Galgje!"</w:t>
            </w:r>
            <w:r w:rsidRPr="00FB2CB7">
              <w:rPr>
                <w:rFonts w:ascii="Consolas" w:eastAsia="Times New Roman" w:hAnsi="Consolas" w:cs="Times New Roman"/>
                <w:color w:val="000000"/>
                <w:sz w:val="21"/>
                <w:szCs w:val="21"/>
                <w:lang w:eastAsia="nl-NL"/>
              </w:rPr>
              <w:t>)</w:t>
            </w:r>
          </w:p>
          <w:p w14:paraId="542EB158"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proofErr w:type="gramStart"/>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proofErr w:type="gramEnd"/>
            <w:r w:rsidRPr="00FB2CB7">
              <w:rPr>
                <w:rFonts w:ascii="Consolas" w:eastAsia="Times New Roman" w:hAnsi="Consolas" w:cs="Times New Roman"/>
                <w:color w:val="A31515"/>
                <w:sz w:val="21"/>
                <w:szCs w:val="21"/>
                <w:lang w:eastAsia="nl-NL"/>
              </w:rPr>
              <w:t>"Dit zijn de spelregels ..."</w:t>
            </w:r>
            <w:r w:rsidRPr="00FB2CB7">
              <w:rPr>
                <w:rFonts w:ascii="Consolas" w:eastAsia="Times New Roman" w:hAnsi="Consolas" w:cs="Times New Roman"/>
                <w:color w:val="000000"/>
                <w:sz w:val="21"/>
                <w:szCs w:val="21"/>
                <w:lang w:eastAsia="nl-NL"/>
              </w:rPr>
              <w:t>)</w:t>
            </w:r>
          </w:p>
          <w:p w14:paraId="1E564EB8"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7016A2D6"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Deze functie vult </w:t>
            </w:r>
            <w:proofErr w:type="gramStart"/>
            <w:r w:rsidRPr="00FB2CB7">
              <w:rPr>
                <w:rFonts w:ascii="Consolas" w:eastAsia="Times New Roman" w:hAnsi="Consolas" w:cs="Times New Roman"/>
                <w:color w:val="AAAAAA"/>
                <w:sz w:val="21"/>
                <w:szCs w:val="21"/>
                <w:lang w:eastAsia="nl-NL"/>
              </w:rPr>
              <w:t>de geraden woord</w:t>
            </w:r>
            <w:proofErr w:type="gramEnd"/>
            <w:r w:rsidRPr="00FB2CB7">
              <w:rPr>
                <w:rFonts w:ascii="Consolas" w:eastAsia="Times New Roman" w:hAnsi="Consolas" w:cs="Times New Roman"/>
                <w:color w:val="AAAAAA"/>
                <w:sz w:val="21"/>
                <w:szCs w:val="21"/>
                <w:lang w:eastAsia="nl-NL"/>
              </w:rPr>
              <w:t xml:space="preserve"> aan met even veel streepjes als dat het geheim woord lang is</w:t>
            </w:r>
          </w:p>
          <w:p w14:paraId="2F71DC36"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t>
            </w:r>
            <w:proofErr w:type="gramStart"/>
            <w:r w:rsidRPr="00FB2CB7">
              <w:rPr>
                <w:rFonts w:ascii="Consolas" w:eastAsia="Times New Roman" w:hAnsi="Consolas" w:cs="Times New Roman"/>
                <w:color w:val="000000"/>
                <w:sz w:val="21"/>
                <w:szCs w:val="21"/>
                <w:lang w:eastAsia="nl-NL"/>
              </w:rPr>
              <w:t>maakWoordMetStreepjes(</w:t>
            </w:r>
            <w:proofErr w:type="gramEnd"/>
            <w:r w:rsidRPr="00FB2CB7">
              <w:rPr>
                <w:rFonts w:ascii="Consolas" w:eastAsia="Times New Roman" w:hAnsi="Consolas" w:cs="Times New Roman"/>
                <w:color w:val="000000"/>
                <w:sz w:val="21"/>
                <w:szCs w:val="21"/>
                <w:lang w:eastAsia="nl-NL"/>
              </w:rPr>
              <w:t>):</w:t>
            </w:r>
          </w:p>
          <w:p w14:paraId="3E19CFD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streepjes_woord = []</w:t>
            </w:r>
          </w:p>
          <w:p w14:paraId="7F467AB6"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for</w:t>
            </w:r>
            <w:r w:rsidRPr="00FB2CB7">
              <w:rPr>
                <w:rFonts w:ascii="Consolas" w:eastAsia="Times New Roman" w:hAnsi="Consolas" w:cs="Times New Roman"/>
                <w:color w:val="000000"/>
                <w:sz w:val="21"/>
                <w:szCs w:val="21"/>
                <w:lang w:eastAsia="nl-NL"/>
              </w:rPr>
              <w:t xml:space="preserve"> i </w:t>
            </w:r>
            <w:r w:rsidRPr="00FB2CB7">
              <w:rPr>
                <w:rFonts w:ascii="Consolas" w:eastAsia="Times New Roman" w:hAnsi="Consolas" w:cs="Times New Roman"/>
                <w:color w:val="0000FF"/>
                <w:sz w:val="21"/>
                <w:szCs w:val="21"/>
                <w:lang w:eastAsia="nl-NL"/>
              </w:rPr>
              <w:t>in</w:t>
            </w:r>
            <w:r w:rsidRPr="00FB2CB7">
              <w:rPr>
                <w:rFonts w:ascii="Consolas" w:eastAsia="Times New Roman" w:hAnsi="Consolas" w:cs="Times New Roman"/>
                <w:color w:val="000000"/>
                <w:sz w:val="21"/>
                <w:szCs w:val="21"/>
                <w:lang w:eastAsia="nl-NL"/>
              </w:rPr>
              <w:t xml:space="preserve"> </w:t>
            </w:r>
            <w:r w:rsidRPr="00FB2CB7">
              <w:rPr>
                <w:rFonts w:ascii="Consolas" w:eastAsia="Times New Roman" w:hAnsi="Consolas" w:cs="Times New Roman"/>
                <w:color w:val="0000FF"/>
                <w:sz w:val="21"/>
                <w:szCs w:val="21"/>
                <w:lang w:eastAsia="nl-NL"/>
              </w:rPr>
              <w:t>range</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0000FF"/>
                <w:sz w:val="21"/>
                <w:szCs w:val="21"/>
                <w:lang w:eastAsia="nl-NL"/>
              </w:rPr>
              <w:t>len</w:t>
            </w:r>
            <w:r w:rsidRPr="00FB2CB7">
              <w:rPr>
                <w:rFonts w:ascii="Consolas" w:eastAsia="Times New Roman" w:hAnsi="Consolas" w:cs="Times New Roman"/>
                <w:color w:val="000000"/>
                <w:sz w:val="21"/>
                <w:szCs w:val="21"/>
                <w:lang w:eastAsia="nl-NL"/>
              </w:rPr>
              <w:t>(geheim_woord)):        </w:t>
            </w:r>
            <w:r w:rsidRPr="00FB2CB7">
              <w:rPr>
                <w:rFonts w:ascii="Consolas" w:eastAsia="Times New Roman" w:hAnsi="Consolas" w:cs="Times New Roman"/>
                <w:color w:val="AAAAAA"/>
                <w:sz w:val="21"/>
                <w:szCs w:val="21"/>
                <w:lang w:eastAsia="nl-NL"/>
              </w:rPr>
              <w:t>#voor elk letter in geheim woord</w:t>
            </w:r>
          </w:p>
          <w:p w14:paraId="4DDE86A3"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streepjes_</w:t>
            </w:r>
            <w:proofErr w:type="gramStart"/>
            <w:r w:rsidRPr="00FB2CB7">
              <w:rPr>
                <w:rFonts w:ascii="Consolas" w:eastAsia="Times New Roman" w:hAnsi="Consolas" w:cs="Times New Roman"/>
                <w:color w:val="000000"/>
                <w:sz w:val="21"/>
                <w:szCs w:val="21"/>
                <w:lang w:eastAsia="nl-NL"/>
              </w:rPr>
              <w:t>woord.append</w:t>
            </w:r>
            <w:proofErr w:type="gramEnd"/>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_"</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per letter in het te raden woord aanvullen met streepjes</w:t>
            </w:r>
          </w:p>
          <w:p w14:paraId="6CDFF20E"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proofErr w:type="gramStart"/>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proofErr w:type="gramEnd"/>
            <w:r w:rsidRPr="00FB2CB7">
              <w:rPr>
                <w:rFonts w:ascii="Consolas" w:eastAsia="Times New Roman" w:hAnsi="Consolas" w:cs="Times New Roman"/>
                <w:color w:val="A31515"/>
                <w:sz w:val="21"/>
                <w:szCs w:val="21"/>
                <w:lang w:eastAsia="nl-NL"/>
              </w:rPr>
              <w:t>"tot_nu_toe_geraden_woord"</w:t>
            </w:r>
            <w:r w:rsidRPr="00FB2CB7">
              <w:rPr>
                <w:rFonts w:ascii="Consolas" w:eastAsia="Times New Roman" w:hAnsi="Consolas" w:cs="Times New Roman"/>
                <w:color w:val="000000"/>
                <w:sz w:val="21"/>
                <w:szCs w:val="21"/>
                <w:lang w:eastAsia="nl-NL"/>
              </w:rPr>
              <w:t>, streepjes_woord)  </w:t>
            </w:r>
            <w:r w:rsidRPr="00FB2CB7">
              <w:rPr>
                <w:rFonts w:ascii="Consolas" w:eastAsia="Times New Roman" w:hAnsi="Consolas" w:cs="Times New Roman"/>
                <w:color w:val="AAAAAA"/>
                <w:sz w:val="21"/>
                <w:szCs w:val="21"/>
                <w:lang w:eastAsia="nl-NL"/>
              </w:rPr>
              <w:t>#even printen om te testen</w:t>
            </w:r>
          </w:p>
          <w:p w14:paraId="6655F0EE"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return</w:t>
            </w:r>
            <w:r w:rsidRPr="00FB2CB7">
              <w:rPr>
                <w:rFonts w:ascii="Consolas" w:eastAsia="Times New Roman" w:hAnsi="Consolas" w:cs="Times New Roman"/>
                <w:color w:val="000000"/>
                <w:sz w:val="21"/>
                <w:szCs w:val="21"/>
                <w:lang w:eastAsia="nl-NL"/>
              </w:rPr>
              <w:t xml:space="preserve"> streepjes_woord</w:t>
            </w:r>
          </w:p>
          <w:p w14:paraId="0A08BF6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488C2EA3" w14:textId="77777777" w:rsidR="00FB2CB7" w:rsidRDefault="00FB2CB7" w:rsidP="00FB2CB7">
            <w:pPr>
              <w:shd w:val="clear" w:color="auto" w:fill="FFFFFE"/>
              <w:spacing w:line="285" w:lineRule="atLeast"/>
              <w:rPr>
                <w:rFonts w:ascii="Consolas" w:eastAsia="Times New Roman" w:hAnsi="Consolas" w:cs="Times New Roman"/>
                <w:color w:val="AAAAAA"/>
                <w:sz w:val="21"/>
                <w:szCs w:val="21"/>
                <w:lang w:eastAsia="nl-NL"/>
              </w:rPr>
            </w:pPr>
          </w:p>
          <w:p w14:paraId="47188007" w14:textId="77777777" w:rsidR="00FB2CB7" w:rsidRDefault="00FB2CB7" w:rsidP="00FB2CB7">
            <w:pPr>
              <w:shd w:val="clear" w:color="auto" w:fill="FFFFFE"/>
              <w:spacing w:line="285" w:lineRule="atLeast"/>
              <w:rPr>
                <w:rFonts w:ascii="Consolas" w:eastAsia="Times New Roman" w:hAnsi="Consolas" w:cs="Times New Roman"/>
                <w:color w:val="AAAAAA"/>
                <w:sz w:val="21"/>
                <w:szCs w:val="21"/>
                <w:lang w:eastAsia="nl-NL"/>
              </w:rPr>
            </w:pPr>
          </w:p>
          <w:p w14:paraId="0CA32C82" w14:textId="44E60346"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Deze functie verlaagt aantal pogingen bij een foute gok, </w:t>
            </w:r>
          </w:p>
          <w:p w14:paraId="6AEF2E26"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anders aantal pogingen niet aanpassen</w:t>
            </w:r>
          </w:p>
          <w:p w14:paraId="74CA471C"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t>
            </w:r>
            <w:proofErr w:type="gramStart"/>
            <w:r w:rsidRPr="00FB2CB7">
              <w:rPr>
                <w:rFonts w:ascii="Consolas" w:eastAsia="Times New Roman" w:hAnsi="Consolas" w:cs="Times New Roman"/>
                <w:color w:val="000000"/>
                <w:sz w:val="21"/>
                <w:szCs w:val="21"/>
                <w:lang w:eastAsia="nl-NL"/>
              </w:rPr>
              <w:t>werkAantalPogingenBijAlsGokFout(</w:t>
            </w:r>
            <w:proofErr w:type="gramEnd"/>
            <w:r w:rsidRPr="00FB2CB7">
              <w:rPr>
                <w:rFonts w:ascii="Consolas" w:eastAsia="Times New Roman" w:hAnsi="Consolas" w:cs="Times New Roman"/>
                <w:color w:val="000000"/>
                <w:sz w:val="21"/>
                <w:szCs w:val="21"/>
                <w:lang w:eastAsia="nl-NL"/>
              </w:rPr>
              <w:t>gok, resterende_pogingen):</w:t>
            </w:r>
          </w:p>
          <w:p w14:paraId="0F16FF2D"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if</w:t>
            </w:r>
            <w:r w:rsidRPr="00FB2CB7">
              <w:rPr>
                <w:rFonts w:ascii="Consolas" w:eastAsia="Times New Roman" w:hAnsi="Consolas" w:cs="Times New Roman"/>
                <w:color w:val="000000"/>
                <w:sz w:val="21"/>
                <w:szCs w:val="21"/>
                <w:lang w:eastAsia="nl-NL"/>
              </w:rPr>
              <w:t xml:space="preserve"> </w:t>
            </w:r>
            <w:r w:rsidRPr="00FB2CB7">
              <w:rPr>
                <w:rFonts w:ascii="Consolas" w:eastAsia="Times New Roman" w:hAnsi="Consolas" w:cs="Times New Roman"/>
                <w:color w:val="0000FF"/>
                <w:sz w:val="21"/>
                <w:szCs w:val="21"/>
                <w:lang w:eastAsia="nl-NL"/>
              </w:rPr>
              <w:t>not</w:t>
            </w:r>
            <w:r w:rsidRPr="00FB2CB7">
              <w:rPr>
                <w:rFonts w:ascii="Consolas" w:eastAsia="Times New Roman" w:hAnsi="Consolas" w:cs="Times New Roman"/>
                <w:color w:val="000000"/>
                <w:sz w:val="21"/>
                <w:szCs w:val="21"/>
                <w:lang w:eastAsia="nl-NL"/>
              </w:rPr>
              <w:t xml:space="preserve"> gok </w:t>
            </w:r>
            <w:r w:rsidRPr="00FB2CB7">
              <w:rPr>
                <w:rFonts w:ascii="Consolas" w:eastAsia="Times New Roman" w:hAnsi="Consolas" w:cs="Times New Roman"/>
                <w:color w:val="0000FF"/>
                <w:sz w:val="21"/>
                <w:szCs w:val="21"/>
                <w:lang w:eastAsia="nl-NL"/>
              </w:rPr>
              <w:t>in</w:t>
            </w:r>
            <w:r w:rsidRPr="00FB2CB7">
              <w:rPr>
                <w:rFonts w:ascii="Consolas" w:eastAsia="Times New Roman" w:hAnsi="Consolas" w:cs="Times New Roman"/>
                <w:color w:val="000000"/>
                <w:sz w:val="21"/>
                <w:szCs w:val="21"/>
                <w:lang w:eastAsia="nl-NL"/>
              </w:rPr>
              <w:t xml:space="preserve"> geheim_woord: </w:t>
            </w:r>
            <w:r w:rsidRPr="00FB2CB7">
              <w:rPr>
                <w:rFonts w:ascii="Consolas" w:eastAsia="Times New Roman" w:hAnsi="Consolas" w:cs="Times New Roman"/>
                <w:color w:val="AAAAAA"/>
                <w:sz w:val="21"/>
                <w:szCs w:val="21"/>
                <w:lang w:eastAsia="nl-NL"/>
              </w:rPr>
              <w:t>#gok was fout</w:t>
            </w:r>
          </w:p>
          <w:p w14:paraId="00481A86"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xml:space="preserve">    resterende_pogingen -= </w:t>
            </w:r>
            <w:r w:rsidRPr="00FB2CB7">
              <w:rPr>
                <w:rFonts w:ascii="Consolas" w:eastAsia="Times New Roman" w:hAnsi="Consolas" w:cs="Times New Roman"/>
                <w:color w:val="09885A"/>
                <w:sz w:val="21"/>
                <w:szCs w:val="21"/>
                <w:lang w:eastAsia="nl-NL"/>
              </w:rPr>
              <w:t>1</w:t>
            </w:r>
          </w:p>
          <w:p w14:paraId="692E2A7E"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proofErr w:type="gramStart"/>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proofErr w:type="gramEnd"/>
            <w:r w:rsidRPr="00FB2CB7">
              <w:rPr>
                <w:rFonts w:ascii="Consolas" w:eastAsia="Times New Roman" w:hAnsi="Consolas" w:cs="Times New Roman"/>
                <w:color w:val="A31515"/>
                <w:sz w:val="21"/>
                <w:szCs w:val="21"/>
                <w:lang w:eastAsia="nl-NL"/>
              </w:rPr>
              <w:t>"aantal resterende pogingen:"</w:t>
            </w:r>
            <w:r w:rsidRPr="00FB2CB7">
              <w:rPr>
                <w:rFonts w:ascii="Consolas" w:eastAsia="Times New Roman" w:hAnsi="Consolas" w:cs="Times New Roman"/>
                <w:color w:val="000000"/>
                <w:sz w:val="21"/>
                <w:szCs w:val="21"/>
                <w:lang w:eastAsia="nl-NL"/>
              </w:rPr>
              <w:t xml:space="preserve">, resterende_pogingen) </w:t>
            </w:r>
            <w:r w:rsidRPr="00FB2CB7">
              <w:rPr>
                <w:rFonts w:ascii="Consolas" w:eastAsia="Times New Roman" w:hAnsi="Consolas" w:cs="Times New Roman"/>
                <w:color w:val="AAAAAA"/>
                <w:sz w:val="21"/>
                <w:szCs w:val="21"/>
                <w:lang w:eastAsia="nl-NL"/>
              </w:rPr>
              <w:t>#even printen</w:t>
            </w:r>
          </w:p>
          <w:p w14:paraId="2B211D3C"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return</w:t>
            </w:r>
            <w:r w:rsidRPr="00FB2CB7">
              <w:rPr>
                <w:rFonts w:ascii="Consolas" w:eastAsia="Times New Roman" w:hAnsi="Consolas" w:cs="Times New Roman"/>
                <w:color w:val="000000"/>
                <w:sz w:val="21"/>
                <w:szCs w:val="21"/>
                <w:lang w:eastAsia="nl-NL"/>
              </w:rPr>
              <w:t xml:space="preserve"> resterende_pogingen</w:t>
            </w:r>
          </w:p>
          <w:p w14:paraId="306B598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21560B2D"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7CF7783D"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HOOFDPROGRAMMA</w:t>
            </w:r>
          </w:p>
          <w:p w14:paraId="3CCCB38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40FDCCC"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roofErr w:type="gramStart"/>
            <w:r w:rsidRPr="00FB2CB7">
              <w:rPr>
                <w:rFonts w:ascii="Consolas" w:eastAsia="Times New Roman" w:hAnsi="Consolas" w:cs="Times New Roman"/>
                <w:color w:val="000000"/>
                <w:sz w:val="21"/>
                <w:szCs w:val="21"/>
                <w:lang w:eastAsia="nl-NL"/>
              </w:rPr>
              <w:t>welkomstWoord(</w:t>
            </w:r>
            <w:proofErr w:type="gramEnd"/>
            <w:r w:rsidRPr="00FB2CB7">
              <w:rPr>
                <w:rFonts w:ascii="Consolas" w:eastAsia="Times New Roman" w:hAnsi="Consolas" w:cs="Times New Roman"/>
                <w:color w:val="000000"/>
                <w:sz w:val="21"/>
                <w:szCs w:val="21"/>
                <w:lang w:eastAsia="nl-NL"/>
              </w:rPr>
              <w:t>)</w:t>
            </w:r>
          </w:p>
          <w:p w14:paraId="3F962BA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roofErr w:type="gramStart"/>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proofErr w:type="gramEnd"/>
            <w:r w:rsidRPr="00FB2CB7">
              <w:rPr>
                <w:rFonts w:ascii="Consolas" w:eastAsia="Times New Roman" w:hAnsi="Consolas" w:cs="Times New Roman"/>
                <w:color w:val="A31515"/>
                <w:sz w:val="21"/>
                <w:szCs w:val="21"/>
                <w:lang w:eastAsia="nl-NL"/>
              </w:rPr>
              <w:t>"geheim_woord"</w:t>
            </w:r>
            <w:r w:rsidRPr="00FB2CB7">
              <w:rPr>
                <w:rFonts w:ascii="Consolas" w:eastAsia="Times New Roman" w:hAnsi="Consolas" w:cs="Times New Roman"/>
                <w:color w:val="000000"/>
                <w:sz w:val="21"/>
                <w:szCs w:val="21"/>
                <w:lang w:eastAsia="nl-NL"/>
              </w:rPr>
              <w:t xml:space="preserve">, geheim_woord) </w:t>
            </w:r>
            <w:r w:rsidRPr="00FB2CB7">
              <w:rPr>
                <w:rFonts w:ascii="Consolas" w:eastAsia="Times New Roman" w:hAnsi="Consolas" w:cs="Times New Roman"/>
                <w:color w:val="AAAAAA"/>
                <w:sz w:val="21"/>
                <w:szCs w:val="21"/>
                <w:lang w:eastAsia="nl-NL"/>
              </w:rPr>
              <w:t>#even printen om te testen</w:t>
            </w:r>
          </w:p>
          <w:p w14:paraId="7F160361"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0A8C8C4A"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xml:space="preserve">tot_nu_toe_geraden_woord = </w:t>
            </w:r>
            <w:proofErr w:type="gramStart"/>
            <w:r w:rsidRPr="00FB2CB7">
              <w:rPr>
                <w:rFonts w:ascii="Consolas" w:eastAsia="Times New Roman" w:hAnsi="Consolas" w:cs="Times New Roman"/>
                <w:color w:val="000000"/>
                <w:sz w:val="21"/>
                <w:szCs w:val="21"/>
                <w:lang w:eastAsia="nl-NL"/>
              </w:rPr>
              <w:t>maakWoordMetStreepjes(</w:t>
            </w:r>
            <w:proofErr w:type="gramEnd"/>
            <w:r w:rsidRPr="00FB2CB7">
              <w:rPr>
                <w:rFonts w:ascii="Consolas" w:eastAsia="Times New Roman" w:hAnsi="Consolas" w:cs="Times New Roman"/>
                <w:color w:val="000000"/>
                <w:sz w:val="21"/>
                <w:szCs w:val="21"/>
                <w:lang w:eastAsia="nl-NL"/>
              </w:rPr>
              <w:t xml:space="preserve">) </w:t>
            </w:r>
            <w:r w:rsidRPr="00FB2CB7">
              <w:rPr>
                <w:rFonts w:ascii="Consolas" w:eastAsia="Times New Roman" w:hAnsi="Consolas" w:cs="Times New Roman"/>
                <w:color w:val="AAAAAA"/>
                <w:sz w:val="21"/>
                <w:szCs w:val="21"/>
                <w:lang w:eastAsia="nl-NL"/>
              </w:rPr>
              <w:t>#leeg woord aanvullen met juist aantal streepjes</w:t>
            </w:r>
          </w:p>
          <w:p w14:paraId="4CEEA3A9"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7A096DBF"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zolang het spel nog niet is afgelopen:</w:t>
            </w:r>
          </w:p>
          <w:p w14:paraId="56C4330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xml:space="preserve">gok = </w:t>
            </w:r>
            <w:r w:rsidRPr="00FB2CB7">
              <w:rPr>
                <w:rFonts w:ascii="Consolas" w:eastAsia="Times New Roman" w:hAnsi="Consolas" w:cs="Times New Roman"/>
                <w:color w:val="0000FF"/>
                <w:sz w:val="21"/>
                <w:szCs w:val="21"/>
                <w:lang w:eastAsia="nl-NL"/>
              </w:rPr>
              <w:t>input</w:t>
            </w:r>
            <w:r w:rsidRPr="00FB2CB7">
              <w:rPr>
                <w:rFonts w:ascii="Consolas" w:eastAsia="Times New Roman" w:hAnsi="Consolas" w:cs="Times New Roman"/>
                <w:color w:val="000000"/>
                <w:sz w:val="21"/>
                <w:szCs w:val="21"/>
                <w:lang w:eastAsia="nl-NL"/>
              </w:rPr>
              <w:t xml:space="preserve"> (</w:t>
            </w:r>
            <w:r w:rsidRPr="00FB2CB7">
              <w:rPr>
                <w:rFonts w:ascii="Consolas" w:eastAsia="Times New Roman" w:hAnsi="Consolas" w:cs="Times New Roman"/>
                <w:color w:val="A31515"/>
                <w:sz w:val="21"/>
                <w:szCs w:val="21"/>
                <w:lang w:eastAsia="nl-NL"/>
              </w:rPr>
              <w:t>"Geef een letter: "</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vraag om gokletter</w:t>
            </w:r>
          </w:p>
          <w:p w14:paraId="3FE7142C"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xml:space="preserve">resterende_pogingen = </w:t>
            </w:r>
            <w:proofErr w:type="gramStart"/>
            <w:r w:rsidRPr="00FB2CB7">
              <w:rPr>
                <w:rFonts w:ascii="Consolas" w:eastAsia="Times New Roman" w:hAnsi="Consolas" w:cs="Times New Roman"/>
                <w:color w:val="000000"/>
                <w:sz w:val="21"/>
                <w:szCs w:val="21"/>
                <w:lang w:eastAsia="nl-NL"/>
              </w:rPr>
              <w:t>werkAantalPogingenBijAlsGokFout(</w:t>
            </w:r>
            <w:proofErr w:type="gramEnd"/>
            <w:r w:rsidRPr="00FB2CB7">
              <w:rPr>
                <w:rFonts w:ascii="Consolas" w:eastAsia="Times New Roman" w:hAnsi="Consolas" w:cs="Times New Roman"/>
                <w:color w:val="000000"/>
                <w:sz w:val="21"/>
                <w:szCs w:val="21"/>
                <w:lang w:eastAsia="nl-NL"/>
              </w:rPr>
              <w:t xml:space="preserve">gok, resterende_pogingen)  </w:t>
            </w:r>
            <w:r w:rsidRPr="00FB2CB7">
              <w:rPr>
                <w:rFonts w:ascii="Consolas" w:eastAsia="Times New Roman" w:hAnsi="Consolas" w:cs="Times New Roman"/>
                <w:color w:val="AAAAAA"/>
                <w:sz w:val="21"/>
                <w:szCs w:val="21"/>
                <w:lang w:eastAsia="nl-NL"/>
              </w:rPr>
              <w:t>#als fout geraden, dan aantal pogingen bijwerken</w:t>
            </w:r>
          </w:p>
          <w:p w14:paraId="1EFDBA6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w:t>
            </w:r>
          </w:p>
          <w:p w14:paraId="06E4897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3267A81D" w14:textId="77777777" w:rsidR="00FB2CB7" w:rsidRDefault="00FB2CB7" w:rsidP="00394E38"/>
        </w:tc>
      </w:tr>
    </w:tbl>
    <w:p w14:paraId="39A6A3E2" w14:textId="77777777" w:rsidR="00394E38" w:rsidRPr="00E05087" w:rsidRDefault="00394E38" w:rsidP="00394E38"/>
    <w:sectPr w:rsidR="00394E38" w:rsidRPr="00E05087" w:rsidSect="003F1E1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35636" w14:textId="77777777" w:rsidR="00051FE8" w:rsidRDefault="00051FE8" w:rsidP="00C9647F">
      <w:pPr>
        <w:spacing w:after="0" w:line="240" w:lineRule="auto"/>
      </w:pPr>
      <w:r>
        <w:separator/>
      </w:r>
    </w:p>
  </w:endnote>
  <w:endnote w:type="continuationSeparator" w:id="0">
    <w:p w14:paraId="1509EEBB" w14:textId="77777777" w:rsidR="00051FE8" w:rsidRDefault="00051FE8" w:rsidP="00C9647F">
      <w:pPr>
        <w:spacing w:after="0" w:line="240" w:lineRule="auto"/>
      </w:pPr>
      <w:r>
        <w:continuationSeparator/>
      </w:r>
    </w:p>
  </w:endnote>
  <w:endnote w:type="continuationNotice" w:id="1">
    <w:p w14:paraId="7177CE73" w14:textId="77777777" w:rsidR="00051FE8" w:rsidRDefault="00051F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42814157" w:rsidR="00AB016F" w:rsidRPr="005A4BB2" w:rsidRDefault="00AB016F">
    <w:pPr>
      <w:pStyle w:val="Voettekst"/>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 rubrics (met code voorgegeven) v2</w:t>
    </w: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4859FC">
      <w:rPr>
        <w:color w:val="A6A6A6" w:themeColor="background1" w:themeShade="A6"/>
      </w:rPr>
      <w:t>8</w:t>
    </w:r>
    <w:r w:rsidR="005A4BB2" w:rsidRPr="005A4BB2">
      <w:rPr>
        <w:color w:val="A6A6A6" w:themeColor="background1" w:themeShade="A6"/>
      </w:rPr>
      <w:t>-</w:t>
    </w:r>
    <w:r w:rsidR="006072D6" w:rsidRPr="005A4BB2">
      <w:rPr>
        <w:color w:val="A6A6A6" w:themeColor="background1" w:themeShade="A6"/>
      </w:rPr>
      <w:t>202</w:t>
    </w:r>
    <w:r w:rsidR="00C21A6C" w:rsidRPr="005A4BB2">
      <w:rPr>
        <w:color w:val="A6A6A6" w:themeColor="background1" w:themeShade="A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77E8C" w14:textId="77777777" w:rsidR="00051FE8" w:rsidRDefault="00051FE8" w:rsidP="00C9647F">
      <w:pPr>
        <w:spacing w:after="0" w:line="240" w:lineRule="auto"/>
      </w:pPr>
      <w:r>
        <w:separator/>
      </w:r>
    </w:p>
  </w:footnote>
  <w:footnote w:type="continuationSeparator" w:id="0">
    <w:p w14:paraId="6DCACDA5" w14:textId="77777777" w:rsidR="00051FE8" w:rsidRDefault="00051FE8" w:rsidP="00C9647F">
      <w:pPr>
        <w:spacing w:after="0" w:line="240" w:lineRule="auto"/>
      </w:pPr>
      <w:r>
        <w:continuationSeparator/>
      </w:r>
    </w:p>
  </w:footnote>
  <w:footnote w:type="continuationNotice" w:id="1">
    <w:p w14:paraId="6EE9075D" w14:textId="77777777" w:rsidR="00051FE8" w:rsidRDefault="00051F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8"/>
  </w:num>
  <w:num w:numId="7" w16cid:durableId="1260748485">
    <w:abstractNumId w:val="6"/>
  </w:num>
  <w:num w:numId="8" w16cid:durableId="670646877">
    <w:abstractNumId w:val="0"/>
  </w:num>
  <w:num w:numId="9" w16cid:durableId="1202475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40975"/>
    <w:rsid w:val="00051FE8"/>
    <w:rsid w:val="00054450"/>
    <w:rsid w:val="00062E96"/>
    <w:rsid w:val="00071116"/>
    <w:rsid w:val="00093E2C"/>
    <w:rsid w:val="000A1E2B"/>
    <w:rsid w:val="000A49E9"/>
    <w:rsid w:val="000B1927"/>
    <w:rsid w:val="000C71FB"/>
    <w:rsid w:val="000E0777"/>
    <w:rsid w:val="00105D2C"/>
    <w:rsid w:val="0011027D"/>
    <w:rsid w:val="001221EC"/>
    <w:rsid w:val="0013273E"/>
    <w:rsid w:val="00132838"/>
    <w:rsid w:val="00141875"/>
    <w:rsid w:val="001444DF"/>
    <w:rsid w:val="00153494"/>
    <w:rsid w:val="00157496"/>
    <w:rsid w:val="0016350D"/>
    <w:rsid w:val="0016697B"/>
    <w:rsid w:val="00183A01"/>
    <w:rsid w:val="00190A27"/>
    <w:rsid w:val="0019714A"/>
    <w:rsid w:val="00197978"/>
    <w:rsid w:val="001A3DA6"/>
    <w:rsid w:val="001B1E17"/>
    <w:rsid w:val="001C0201"/>
    <w:rsid w:val="001D2045"/>
    <w:rsid w:val="001E0670"/>
    <w:rsid w:val="002202DA"/>
    <w:rsid w:val="00241D0F"/>
    <w:rsid w:val="00244E22"/>
    <w:rsid w:val="0024678F"/>
    <w:rsid w:val="00247636"/>
    <w:rsid w:val="00250314"/>
    <w:rsid w:val="0026511B"/>
    <w:rsid w:val="00273D26"/>
    <w:rsid w:val="002814C6"/>
    <w:rsid w:val="00287C77"/>
    <w:rsid w:val="0029268A"/>
    <w:rsid w:val="002A48F6"/>
    <w:rsid w:val="002B4182"/>
    <w:rsid w:val="002C7602"/>
    <w:rsid w:val="002C7825"/>
    <w:rsid w:val="002D2BCA"/>
    <w:rsid w:val="002D5BCF"/>
    <w:rsid w:val="002E3340"/>
    <w:rsid w:val="002F2BE8"/>
    <w:rsid w:val="0030175F"/>
    <w:rsid w:val="00324C99"/>
    <w:rsid w:val="00325CE1"/>
    <w:rsid w:val="00344C33"/>
    <w:rsid w:val="003606AF"/>
    <w:rsid w:val="0036073B"/>
    <w:rsid w:val="003626B0"/>
    <w:rsid w:val="00394E38"/>
    <w:rsid w:val="003A2191"/>
    <w:rsid w:val="003A2B00"/>
    <w:rsid w:val="003A2D6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75B3"/>
    <w:rsid w:val="004F64A6"/>
    <w:rsid w:val="00512813"/>
    <w:rsid w:val="00516331"/>
    <w:rsid w:val="005166A2"/>
    <w:rsid w:val="0053537B"/>
    <w:rsid w:val="0054719C"/>
    <w:rsid w:val="00563DFC"/>
    <w:rsid w:val="00574C28"/>
    <w:rsid w:val="00592CCA"/>
    <w:rsid w:val="005A4BB2"/>
    <w:rsid w:val="005B5D1C"/>
    <w:rsid w:val="005D4F75"/>
    <w:rsid w:val="005E7D52"/>
    <w:rsid w:val="005F1388"/>
    <w:rsid w:val="005F1DB3"/>
    <w:rsid w:val="006072D6"/>
    <w:rsid w:val="00611BE0"/>
    <w:rsid w:val="006330A2"/>
    <w:rsid w:val="00656CDD"/>
    <w:rsid w:val="00661F77"/>
    <w:rsid w:val="0069683E"/>
    <w:rsid w:val="006A2087"/>
    <w:rsid w:val="006B0697"/>
    <w:rsid w:val="006B3711"/>
    <w:rsid w:val="006B75C9"/>
    <w:rsid w:val="006D3741"/>
    <w:rsid w:val="006E4D08"/>
    <w:rsid w:val="006E6A78"/>
    <w:rsid w:val="006F682D"/>
    <w:rsid w:val="00700B6B"/>
    <w:rsid w:val="00707A1F"/>
    <w:rsid w:val="00726211"/>
    <w:rsid w:val="00734AB6"/>
    <w:rsid w:val="00735BCA"/>
    <w:rsid w:val="00735F44"/>
    <w:rsid w:val="00742E1A"/>
    <w:rsid w:val="007448D6"/>
    <w:rsid w:val="00752AC4"/>
    <w:rsid w:val="00753264"/>
    <w:rsid w:val="00764662"/>
    <w:rsid w:val="007861B7"/>
    <w:rsid w:val="00787996"/>
    <w:rsid w:val="00790366"/>
    <w:rsid w:val="007A5B5D"/>
    <w:rsid w:val="007B09F1"/>
    <w:rsid w:val="007D2F10"/>
    <w:rsid w:val="007D6538"/>
    <w:rsid w:val="007F1344"/>
    <w:rsid w:val="00802067"/>
    <w:rsid w:val="0080209E"/>
    <w:rsid w:val="008244C7"/>
    <w:rsid w:val="00827764"/>
    <w:rsid w:val="00846E37"/>
    <w:rsid w:val="00863600"/>
    <w:rsid w:val="00872BFF"/>
    <w:rsid w:val="008B31D5"/>
    <w:rsid w:val="008E5D48"/>
    <w:rsid w:val="008F5E6A"/>
    <w:rsid w:val="0090071F"/>
    <w:rsid w:val="00903628"/>
    <w:rsid w:val="00914101"/>
    <w:rsid w:val="0093392A"/>
    <w:rsid w:val="00947E05"/>
    <w:rsid w:val="0095485A"/>
    <w:rsid w:val="0095506D"/>
    <w:rsid w:val="009579DC"/>
    <w:rsid w:val="00957FD3"/>
    <w:rsid w:val="009712E7"/>
    <w:rsid w:val="009747C1"/>
    <w:rsid w:val="00974BA0"/>
    <w:rsid w:val="009817FE"/>
    <w:rsid w:val="00981E95"/>
    <w:rsid w:val="00986935"/>
    <w:rsid w:val="00990EDA"/>
    <w:rsid w:val="009B09F3"/>
    <w:rsid w:val="009B0E4C"/>
    <w:rsid w:val="009B2905"/>
    <w:rsid w:val="009D5AE4"/>
    <w:rsid w:val="009D6021"/>
    <w:rsid w:val="009F3942"/>
    <w:rsid w:val="009F7415"/>
    <w:rsid w:val="00A03B71"/>
    <w:rsid w:val="00A05394"/>
    <w:rsid w:val="00A05A45"/>
    <w:rsid w:val="00A06CCC"/>
    <w:rsid w:val="00A134C8"/>
    <w:rsid w:val="00A40544"/>
    <w:rsid w:val="00A72881"/>
    <w:rsid w:val="00A72C0B"/>
    <w:rsid w:val="00A740DB"/>
    <w:rsid w:val="00A76478"/>
    <w:rsid w:val="00A775EF"/>
    <w:rsid w:val="00A83A70"/>
    <w:rsid w:val="00A948AB"/>
    <w:rsid w:val="00A96CAD"/>
    <w:rsid w:val="00A97DEF"/>
    <w:rsid w:val="00AB016F"/>
    <w:rsid w:val="00AC0203"/>
    <w:rsid w:val="00AC57E9"/>
    <w:rsid w:val="00AD6ADD"/>
    <w:rsid w:val="00AD7B65"/>
    <w:rsid w:val="00AF253A"/>
    <w:rsid w:val="00AF5920"/>
    <w:rsid w:val="00B0085A"/>
    <w:rsid w:val="00B06009"/>
    <w:rsid w:val="00B26398"/>
    <w:rsid w:val="00B3430F"/>
    <w:rsid w:val="00B443E7"/>
    <w:rsid w:val="00B47E9F"/>
    <w:rsid w:val="00B711E3"/>
    <w:rsid w:val="00B87571"/>
    <w:rsid w:val="00B91079"/>
    <w:rsid w:val="00B9384F"/>
    <w:rsid w:val="00BA7B32"/>
    <w:rsid w:val="00BB223F"/>
    <w:rsid w:val="00BC7EDD"/>
    <w:rsid w:val="00BD2CDE"/>
    <w:rsid w:val="00BE3979"/>
    <w:rsid w:val="00C016FD"/>
    <w:rsid w:val="00C12E79"/>
    <w:rsid w:val="00C1401E"/>
    <w:rsid w:val="00C21A6C"/>
    <w:rsid w:val="00C23D61"/>
    <w:rsid w:val="00C511C6"/>
    <w:rsid w:val="00C60FA4"/>
    <w:rsid w:val="00C63D52"/>
    <w:rsid w:val="00C744EB"/>
    <w:rsid w:val="00C821CB"/>
    <w:rsid w:val="00C8583A"/>
    <w:rsid w:val="00C9647F"/>
    <w:rsid w:val="00CA5D34"/>
    <w:rsid w:val="00CC57BA"/>
    <w:rsid w:val="00CF7B7E"/>
    <w:rsid w:val="00D02750"/>
    <w:rsid w:val="00D301A5"/>
    <w:rsid w:val="00D42C34"/>
    <w:rsid w:val="00D44F87"/>
    <w:rsid w:val="00D5575A"/>
    <w:rsid w:val="00D57D1C"/>
    <w:rsid w:val="00D67083"/>
    <w:rsid w:val="00D721C8"/>
    <w:rsid w:val="00DA1AB2"/>
    <w:rsid w:val="00DA25BB"/>
    <w:rsid w:val="00DD5EE9"/>
    <w:rsid w:val="00DE2594"/>
    <w:rsid w:val="00DE5907"/>
    <w:rsid w:val="00DF08BE"/>
    <w:rsid w:val="00DF63A0"/>
    <w:rsid w:val="00DF7EE9"/>
    <w:rsid w:val="00E0005F"/>
    <w:rsid w:val="00E05087"/>
    <w:rsid w:val="00E12762"/>
    <w:rsid w:val="00E41EA4"/>
    <w:rsid w:val="00E424EE"/>
    <w:rsid w:val="00E60E7B"/>
    <w:rsid w:val="00E81AF8"/>
    <w:rsid w:val="00E9371D"/>
    <w:rsid w:val="00E93B2D"/>
    <w:rsid w:val="00EA0E12"/>
    <w:rsid w:val="00EA13BF"/>
    <w:rsid w:val="00ED0737"/>
    <w:rsid w:val="00ED50CD"/>
    <w:rsid w:val="00EF4F08"/>
    <w:rsid w:val="00F0008A"/>
    <w:rsid w:val="00F02503"/>
    <w:rsid w:val="00F21932"/>
    <w:rsid w:val="00F30D1A"/>
    <w:rsid w:val="00F3771A"/>
    <w:rsid w:val="00F40CDF"/>
    <w:rsid w:val="00F6038F"/>
    <w:rsid w:val="00F710F8"/>
    <w:rsid w:val="00FA3DC8"/>
    <w:rsid w:val="00FA7DF7"/>
    <w:rsid w:val="00FB2CB7"/>
    <w:rsid w:val="00FB7D35"/>
    <w:rsid w:val="00FC606B"/>
    <w:rsid w:val="00FE27D7"/>
    <w:rsid w:val="00FE3299"/>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nl-NL"/>
    </w:rPr>
  </w:style>
  <w:style w:type="paragraph" w:styleId="Kop1">
    <w:name w:val="heading 1"/>
    <w:basedOn w:val="Standaard"/>
    <w:next w:val="Standaard"/>
    <w:link w:val="Kop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C1401E"/>
    <w:pPr>
      <w:ind w:left="720"/>
      <w:contextualSpacing/>
    </w:pPr>
  </w:style>
  <w:style w:type="character" w:customStyle="1" w:styleId="Kop1Char">
    <w:name w:val="Kop 1 Char"/>
    <w:basedOn w:val="Standaardalinea-lettertype"/>
    <w:link w:val="Kop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Kop2Char">
    <w:name w:val="Kop 2 Char"/>
    <w:basedOn w:val="Standaardalinea-lettertype"/>
    <w:link w:val="Kop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Standaardalinea-lettertype"/>
    <w:uiPriority w:val="99"/>
    <w:unhideWhenUsed/>
    <w:rsid w:val="009F7415"/>
    <w:rPr>
      <w:color w:val="0563C1" w:themeColor="hyperlink"/>
      <w:u w:val="single"/>
    </w:rPr>
  </w:style>
  <w:style w:type="table" w:styleId="Tabelraster">
    <w:name w:val="Table Grid"/>
    <w:basedOn w:val="Standaardtabe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ndertitel">
    <w:name w:val="Subtitle"/>
    <w:basedOn w:val="Standaard"/>
    <w:next w:val="Standaard"/>
    <w:link w:val="OndertitelChar"/>
    <w:uiPriority w:val="11"/>
    <w:qFormat/>
    <w:rsid w:val="0016697B"/>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16697B"/>
    <w:rPr>
      <w:rFonts w:eastAsiaTheme="minorEastAsia"/>
      <w:color w:val="5A5A5A" w:themeColor="text1" w:themeTint="A5"/>
      <w:spacing w:val="15"/>
      <w:lang w:val="nl-NL"/>
    </w:rPr>
  </w:style>
  <w:style w:type="paragraph" w:styleId="Koptekst">
    <w:name w:val="header"/>
    <w:basedOn w:val="Standaard"/>
    <w:link w:val="KoptekstChar"/>
    <w:uiPriority w:val="99"/>
    <w:unhideWhenUsed/>
    <w:rsid w:val="00C9647F"/>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C9647F"/>
    <w:rPr>
      <w:lang w:val="nl-NL"/>
    </w:rPr>
  </w:style>
  <w:style w:type="paragraph" w:styleId="Voettekst">
    <w:name w:val="footer"/>
    <w:basedOn w:val="Standaard"/>
    <w:link w:val="VoettekstChar"/>
    <w:uiPriority w:val="99"/>
    <w:unhideWhenUsed/>
    <w:rsid w:val="00C9647F"/>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C9647F"/>
    <w:rPr>
      <w:lang w:val="nl-NL"/>
    </w:rPr>
  </w:style>
  <w:style w:type="paragraph" w:styleId="Ballontekst">
    <w:name w:val="Balloon Text"/>
    <w:basedOn w:val="Standaard"/>
    <w:link w:val="BallontekstChar"/>
    <w:uiPriority w:val="99"/>
    <w:semiHidden/>
    <w:unhideWhenUsed/>
    <w:rsid w:val="00287C7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Onopgelostemelding">
    <w:name w:val="Unresolved Mention"/>
    <w:basedOn w:val="Standaardalinea-lettertype"/>
    <w:uiPriority w:val="99"/>
    <w:semiHidden/>
    <w:unhideWhenUsed/>
    <w:rsid w:val="005E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ourse.cs.ru.nl/pythonVO/Teams/H9/H9_index.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ourse.cs.ru.nl/pythonVO/docs/PO/VisualStudio_installeren.pdf"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urse.cs.ru.nl/pythonVO/FlowchartTool/Stream.html"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ourse.cs.ru.nl/pythonVO/Teams/H10/H10_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2.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3.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7</Pages>
  <Words>2080</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60</cp:revision>
  <cp:lastPrinted>2021-04-19T13:30:00Z</cp:lastPrinted>
  <dcterms:created xsi:type="dcterms:W3CDTF">2020-08-16T05:32:00Z</dcterms:created>
  <dcterms:modified xsi:type="dcterms:W3CDTF">2022-09-12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